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2835"/>
        <w:gridCol w:w="7371"/>
      </w:tblGrid>
      <w:tr w:rsidR="00DB7ABB" w14:paraId="6DD3F0D9" w14:textId="77777777" w:rsidTr="00F81D5E">
        <w:tc>
          <w:tcPr>
            <w:tcW w:w="2835" w:type="dxa"/>
            <w:shd w:val="clear" w:color="auto" w:fill="182E4F"/>
          </w:tcPr>
          <w:p w14:paraId="69C4C001" w14:textId="348E77B3" w:rsidR="00DB7ABB" w:rsidRPr="0080143E" w:rsidRDefault="00DB7ABB" w:rsidP="00775A4A">
            <w:pPr>
              <w:spacing w:before="100" w:after="100"/>
              <w:ind w:left="34"/>
              <w:rPr>
                <w:rFonts w:ascii="Arial" w:hAnsi="Arial" w:cs="Arial"/>
                <w:b/>
                <w:color w:val="FF0000"/>
                <w:sz w:val="22"/>
                <w:szCs w:val="22"/>
              </w:rPr>
            </w:pPr>
            <w:r w:rsidRPr="00B63A0B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POSITION TITLE</w:t>
            </w:r>
          </w:p>
        </w:tc>
        <w:tc>
          <w:tcPr>
            <w:tcW w:w="7371" w:type="dxa"/>
          </w:tcPr>
          <w:p w14:paraId="3C06D987" w14:textId="592613FD" w:rsidR="00DB7ABB" w:rsidRPr="0080143E" w:rsidRDefault="00745EBD" w:rsidP="00775A4A">
            <w:pPr>
              <w:spacing w:before="100" w:after="100"/>
              <w:rPr>
                <w:rFonts w:ascii="Arial" w:hAnsi="Arial" w:cs="Arial"/>
                <w:color w:val="FF0000"/>
                <w:sz w:val="20"/>
              </w:rPr>
            </w:pPr>
            <w:r>
              <w:rPr>
                <w:rFonts w:ascii="Arial" w:hAnsi="Arial" w:cs="Arial"/>
                <w:sz w:val="20"/>
              </w:rPr>
              <w:t>Marine</w:t>
            </w:r>
            <w:r w:rsidR="00057576">
              <w:rPr>
                <w:rFonts w:ascii="Arial" w:hAnsi="Arial" w:cs="Arial"/>
                <w:sz w:val="20"/>
              </w:rPr>
              <w:t xml:space="preserve"> and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 w:rsidR="002C7A64" w:rsidRPr="00B63A0B">
              <w:rPr>
                <w:rFonts w:ascii="Arial" w:hAnsi="Arial" w:cs="Arial"/>
                <w:sz w:val="20"/>
              </w:rPr>
              <w:t>Maintenance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 w:rsidR="00057576">
              <w:rPr>
                <w:rFonts w:ascii="Arial" w:hAnsi="Arial" w:cs="Arial"/>
                <w:sz w:val="20"/>
              </w:rPr>
              <w:t>Fitter</w:t>
            </w:r>
          </w:p>
        </w:tc>
      </w:tr>
      <w:tr w:rsidR="00DB7ABB" w:rsidRPr="00C6578A" w14:paraId="1A0B5FD2" w14:textId="77777777" w:rsidTr="00F81D5E">
        <w:tc>
          <w:tcPr>
            <w:tcW w:w="2835" w:type="dxa"/>
            <w:shd w:val="clear" w:color="auto" w:fill="182E4F"/>
          </w:tcPr>
          <w:p w14:paraId="76CBA8BE" w14:textId="77777777" w:rsidR="00DB7ABB" w:rsidRPr="00DB7ABB" w:rsidRDefault="00DB7ABB" w:rsidP="00775A4A">
            <w:pPr>
              <w:spacing w:before="100" w:after="100"/>
              <w:ind w:left="34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 w:rsidRPr="00DB7ABB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POSITION TYPE</w:t>
            </w:r>
          </w:p>
        </w:tc>
        <w:tc>
          <w:tcPr>
            <w:tcW w:w="7371" w:type="dxa"/>
          </w:tcPr>
          <w:p w14:paraId="7E158139" w14:textId="7E29FCFD" w:rsidR="00DB7ABB" w:rsidRPr="00027145" w:rsidRDefault="00DE0B39" w:rsidP="00775A4A">
            <w:pPr>
              <w:spacing w:before="100" w:after="10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ermanent</w:t>
            </w:r>
            <w:r w:rsidR="00CE4B7E">
              <w:rPr>
                <w:rFonts w:ascii="Arial" w:hAnsi="Arial" w:cs="Arial"/>
                <w:sz w:val="20"/>
              </w:rPr>
              <w:t>, Full Time</w:t>
            </w:r>
          </w:p>
        </w:tc>
      </w:tr>
      <w:tr w:rsidR="00DB7ABB" w14:paraId="5CB3DF24" w14:textId="77777777" w:rsidTr="00F81D5E">
        <w:tc>
          <w:tcPr>
            <w:tcW w:w="2835" w:type="dxa"/>
            <w:shd w:val="clear" w:color="auto" w:fill="182E4F"/>
          </w:tcPr>
          <w:p w14:paraId="4167B55C" w14:textId="77777777" w:rsidR="00DB7ABB" w:rsidRPr="00DB7ABB" w:rsidRDefault="00DB7ABB" w:rsidP="00775A4A">
            <w:pPr>
              <w:spacing w:before="100" w:after="100"/>
              <w:ind w:left="34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 w:rsidRPr="00DB7ABB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REPORTS TO</w:t>
            </w:r>
          </w:p>
        </w:tc>
        <w:tc>
          <w:tcPr>
            <w:tcW w:w="7371" w:type="dxa"/>
          </w:tcPr>
          <w:p w14:paraId="42A55B7F" w14:textId="547A8D52" w:rsidR="00DB7ABB" w:rsidRPr="00027145" w:rsidRDefault="00DE0B39" w:rsidP="00775A4A">
            <w:pPr>
              <w:spacing w:before="100" w:after="10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eam Leader</w:t>
            </w:r>
          </w:p>
        </w:tc>
      </w:tr>
      <w:tr w:rsidR="00DB7ABB" w14:paraId="7F0FB04C" w14:textId="77777777" w:rsidTr="00F81D5E">
        <w:tc>
          <w:tcPr>
            <w:tcW w:w="2835" w:type="dxa"/>
            <w:shd w:val="clear" w:color="auto" w:fill="182E4F"/>
          </w:tcPr>
          <w:p w14:paraId="7B845745" w14:textId="77777777" w:rsidR="00DB7ABB" w:rsidRPr="00DB7ABB" w:rsidRDefault="00DB7ABB" w:rsidP="00775A4A">
            <w:pPr>
              <w:spacing w:before="100" w:after="100"/>
              <w:ind w:left="34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 w:rsidRPr="00DB7ABB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LOCATION</w:t>
            </w:r>
          </w:p>
        </w:tc>
        <w:tc>
          <w:tcPr>
            <w:tcW w:w="7371" w:type="dxa"/>
          </w:tcPr>
          <w:p w14:paraId="1F14E130" w14:textId="77777777" w:rsidR="00DB7ABB" w:rsidRPr="00DB7ABB" w:rsidRDefault="002039C7" w:rsidP="00775A4A">
            <w:pPr>
              <w:spacing w:before="100" w:after="10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Nelson </w:t>
            </w:r>
            <w:r w:rsidR="00DB7ABB">
              <w:rPr>
                <w:rFonts w:ascii="Arial" w:hAnsi="Arial" w:cs="Arial"/>
                <w:sz w:val="20"/>
              </w:rPr>
              <w:t>(and elsewhere as required)</w:t>
            </w:r>
          </w:p>
        </w:tc>
      </w:tr>
      <w:tr w:rsidR="00DB7ABB" w14:paraId="6D1A1BD7" w14:textId="77777777" w:rsidTr="00F81D5E">
        <w:tc>
          <w:tcPr>
            <w:tcW w:w="2835" w:type="dxa"/>
            <w:shd w:val="clear" w:color="auto" w:fill="182E4F"/>
          </w:tcPr>
          <w:p w14:paraId="17EB46DA" w14:textId="77777777" w:rsidR="00DB7ABB" w:rsidRPr="00DB7ABB" w:rsidRDefault="00DB7ABB" w:rsidP="00775A4A">
            <w:pPr>
              <w:spacing w:before="100" w:after="100"/>
              <w:ind w:left="34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 w:rsidRPr="00DB7ABB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DATE ESTABLISHED</w:t>
            </w:r>
          </w:p>
        </w:tc>
        <w:tc>
          <w:tcPr>
            <w:tcW w:w="7371" w:type="dxa"/>
          </w:tcPr>
          <w:p w14:paraId="3809DAC2" w14:textId="0B612149" w:rsidR="00DB7ABB" w:rsidRPr="00DB7ABB" w:rsidRDefault="00210A2F" w:rsidP="00775A4A">
            <w:pPr>
              <w:spacing w:before="100" w:after="10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February 2026</w:t>
            </w:r>
          </w:p>
        </w:tc>
      </w:tr>
    </w:tbl>
    <w:p w14:paraId="44138128" w14:textId="77777777" w:rsidR="00F514FC" w:rsidRPr="00B66891" w:rsidRDefault="00F514FC">
      <w:pPr>
        <w:rPr>
          <w:rFonts w:ascii="Arial" w:hAnsi="Arial" w:cs="Arial"/>
          <w:sz w:val="16"/>
          <w:szCs w:val="16"/>
        </w:rPr>
      </w:pPr>
    </w:p>
    <w:tbl>
      <w:tblPr>
        <w:tblW w:w="1020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06"/>
      </w:tblGrid>
      <w:tr w:rsidR="00DB7ABB" w:rsidRPr="00DB7ABB" w14:paraId="53044C8A" w14:textId="77777777" w:rsidTr="00F81D5E">
        <w:trPr>
          <w:trHeight w:val="60"/>
        </w:trPr>
        <w:tc>
          <w:tcPr>
            <w:tcW w:w="10206" w:type="dxa"/>
            <w:shd w:val="clear" w:color="auto" w:fill="182E4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4EA45D" w14:textId="77777777" w:rsidR="005E2C56" w:rsidRPr="00DB7ABB" w:rsidRDefault="005E2C56" w:rsidP="000455E1">
            <w:pPr>
              <w:pStyle w:val="SPARCGraphBodyText"/>
              <w:rPr>
                <w:rFonts w:ascii="Arial" w:hAnsi="Arial" w:cs="Arial"/>
                <w:color w:val="FFFFFF" w:themeColor="background1"/>
                <w:sz w:val="20"/>
              </w:rPr>
            </w:pPr>
            <w:r w:rsidRPr="00DB7ABB">
              <w:rPr>
                <w:rStyle w:val="SPARCGraphTitle"/>
                <w:rFonts w:ascii="Arial" w:hAnsi="Arial" w:cs="Arial"/>
                <w:color w:val="FFFFFF" w:themeColor="background1"/>
                <w:sz w:val="20"/>
              </w:rPr>
              <w:t xml:space="preserve">PURPOSE OF THE </w:t>
            </w:r>
            <w:r w:rsidR="005C65C4" w:rsidRPr="00DB7ABB">
              <w:rPr>
                <w:rStyle w:val="SPARCGraphTitle"/>
                <w:rFonts w:ascii="Arial" w:hAnsi="Arial" w:cs="Arial"/>
                <w:color w:val="FFFFFF" w:themeColor="background1"/>
                <w:sz w:val="20"/>
              </w:rPr>
              <w:t>POSITION</w:t>
            </w:r>
          </w:p>
        </w:tc>
      </w:tr>
      <w:tr w:rsidR="005E2C56" w:rsidRPr="00B66891" w14:paraId="010AE06F" w14:textId="77777777" w:rsidTr="00B77D91">
        <w:trPr>
          <w:trHeight w:val="1019"/>
        </w:trPr>
        <w:tc>
          <w:tcPr>
            <w:tcW w:w="1020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F93248" w14:textId="4C47577F" w:rsidR="00FB62C8" w:rsidRPr="00FD4962" w:rsidRDefault="004436B2" w:rsidP="00F148CD">
            <w:pPr>
              <w:pStyle w:val="bullet"/>
              <w:numPr>
                <w:ilvl w:val="0"/>
                <w:numId w:val="0"/>
              </w:numPr>
              <w:tabs>
                <w:tab w:val="clear" w:pos="318"/>
                <w:tab w:val="clear" w:pos="360"/>
                <w:tab w:val="left" w:pos="0"/>
                <w:tab w:val="left" w:pos="62"/>
              </w:tabs>
              <w:spacing w:after="0"/>
              <w:rPr>
                <w:sz w:val="20"/>
                <w:szCs w:val="20"/>
                <w:lang w:eastAsia="en-US"/>
              </w:rPr>
            </w:pPr>
            <w:r w:rsidRPr="000372C7">
              <w:rPr>
                <w:color w:val="auto"/>
                <w:sz w:val="20"/>
                <w:szCs w:val="20"/>
                <w:lang w:eastAsia="en-US"/>
              </w:rPr>
              <w:t xml:space="preserve">To play a proactive role as a professional tradesman in the </w:t>
            </w:r>
            <w:r>
              <w:rPr>
                <w:color w:val="auto"/>
                <w:sz w:val="20"/>
                <w:szCs w:val="20"/>
                <w:lang w:eastAsia="en-US"/>
              </w:rPr>
              <w:t>Kernohan</w:t>
            </w:r>
            <w:r w:rsidRPr="000372C7">
              <w:rPr>
                <w:color w:val="auto"/>
                <w:sz w:val="20"/>
                <w:szCs w:val="20"/>
                <w:lang w:eastAsia="en-US"/>
              </w:rPr>
              <w:t xml:space="preserve"> team, successfully fulfil</w:t>
            </w:r>
            <w:r>
              <w:rPr>
                <w:color w:val="auto"/>
                <w:sz w:val="20"/>
                <w:szCs w:val="20"/>
                <w:lang w:eastAsia="en-US"/>
              </w:rPr>
              <w:t>ling customer demands</w:t>
            </w:r>
            <w:r w:rsidRPr="000372C7">
              <w:rPr>
                <w:color w:val="auto"/>
                <w:sz w:val="20"/>
                <w:szCs w:val="20"/>
                <w:lang w:eastAsia="en-US"/>
              </w:rPr>
              <w:t xml:space="preserve">.  To demonstrate care for health &amp; safety, quality and customer care.  To be a positive </w:t>
            </w:r>
            <w:r w:rsidR="00CE4B7E" w:rsidRPr="000372C7">
              <w:rPr>
                <w:color w:val="auto"/>
                <w:sz w:val="20"/>
                <w:szCs w:val="20"/>
                <w:lang w:eastAsia="en-US"/>
              </w:rPr>
              <w:t>teammate</w:t>
            </w:r>
            <w:r>
              <w:rPr>
                <w:color w:val="auto"/>
                <w:sz w:val="20"/>
                <w:szCs w:val="20"/>
                <w:lang w:eastAsia="en-US"/>
              </w:rPr>
              <w:t xml:space="preserve">. </w:t>
            </w:r>
            <w:r w:rsidR="008B6049">
              <w:rPr>
                <w:sz w:val="20"/>
                <w:szCs w:val="20"/>
                <w:lang w:eastAsia="en-US"/>
              </w:rPr>
              <w:t>To adopt a forward</w:t>
            </w:r>
            <w:r w:rsidR="009C3FA3">
              <w:rPr>
                <w:sz w:val="20"/>
                <w:szCs w:val="20"/>
                <w:lang w:eastAsia="en-US"/>
              </w:rPr>
              <w:t>-</w:t>
            </w:r>
            <w:r w:rsidR="008B6049">
              <w:rPr>
                <w:sz w:val="20"/>
                <w:szCs w:val="20"/>
                <w:lang w:eastAsia="en-US"/>
              </w:rPr>
              <w:t>looking, continuous improvement focus on Kernohan’s key operations, systems, processes etc.  To consistently have the best interests of the organisation, its staff and customers at heart.</w:t>
            </w:r>
          </w:p>
        </w:tc>
      </w:tr>
    </w:tbl>
    <w:p w14:paraId="1950A17F" w14:textId="77777777" w:rsidR="004075F3" w:rsidRDefault="004075F3">
      <w:pPr>
        <w:rPr>
          <w:rFonts w:ascii="Arial" w:hAnsi="Arial" w:cs="Arial"/>
          <w:sz w:val="16"/>
          <w:szCs w:val="16"/>
        </w:rPr>
      </w:pPr>
    </w:p>
    <w:tbl>
      <w:tblPr>
        <w:tblpPr w:leftFromText="180" w:rightFromText="180" w:vertAnchor="text" w:tblpY="1"/>
        <w:tblOverlap w:val="never"/>
        <w:tblW w:w="10201" w:type="dxa"/>
        <w:tblLayout w:type="fixed"/>
        <w:tblCellMar>
          <w:left w:w="0" w:type="dxa"/>
          <w:right w:w="0" w:type="dxa"/>
        </w:tblCellMar>
        <w:tblLook w:val="0020" w:firstRow="1" w:lastRow="0" w:firstColumn="0" w:lastColumn="0" w:noHBand="0" w:noVBand="0"/>
      </w:tblPr>
      <w:tblGrid>
        <w:gridCol w:w="2263"/>
        <w:gridCol w:w="7938"/>
      </w:tblGrid>
      <w:tr w:rsidR="00DB7ABB" w:rsidRPr="00852203" w14:paraId="34D496F7" w14:textId="77777777" w:rsidTr="00775A4A">
        <w:trPr>
          <w:trHeight w:val="60"/>
          <w:tblHeader/>
        </w:trPr>
        <w:tc>
          <w:tcPr>
            <w:tcW w:w="102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82E4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504E31" w14:textId="67F4751B" w:rsidR="005E2C56" w:rsidRPr="00852203" w:rsidRDefault="00FD4962" w:rsidP="00852203">
            <w:pPr>
              <w:pStyle w:val="SPARCGraphBodyText"/>
              <w:rPr>
                <w:rStyle w:val="SPARCGraphTitle"/>
                <w:rFonts w:ascii="Arial" w:hAnsi="Arial"/>
                <w:sz w:val="20"/>
              </w:rPr>
            </w:pPr>
            <w:r w:rsidRPr="00852203">
              <w:rPr>
                <w:rStyle w:val="SPARCGraphTitle"/>
                <w:rFonts w:ascii="Arial" w:hAnsi="Arial" w:cs="Arial"/>
                <w:color w:val="FFFFFF" w:themeColor="background1"/>
                <w:sz w:val="20"/>
              </w:rPr>
              <w:t xml:space="preserve">KEY </w:t>
            </w:r>
            <w:r w:rsidR="009A6717" w:rsidRPr="00852203">
              <w:rPr>
                <w:rStyle w:val="SPARCGraphTitle"/>
                <w:rFonts w:ascii="Arial" w:hAnsi="Arial" w:cs="Arial"/>
                <w:color w:val="FFFFFF" w:themeColor="background1"/>
                <w:sz w:val="20"/>
              </w:rPr>
              <w:t>RESPONSIBILIT</w:t>
            </w:r>
            <w:r w:rsidR="009C3FA3">
              <w:rPr>
                <w:rStyle w:val="SPARCGraphTitle"/>
                <w:rFonts w:ascii="Arial" w:hAnsi="Arial" w:cs="Arial"/>
                <w:color w:val="FFFFFF" w:themeColor="background1"/>
                <w:sz w:val="20"/>
              </w:rPr>
              <w:t>I</w:t>
            </w:r>
            <w:r w:rsidR="009A6717" w:rsidRPr="00852203">
              <w:rPr>
                <w:rStyle w:val="SPARCGraphTitle"/>
                <w:rFonts w:ascii="Arial" w:hAnsi="Arial" w:cs="Arial"/>
                <w:color w:val="FFFFFF" w:themeColor="background1"/>
                <w:sz w:val="20"/>
              </w:rPr>
              <w:t>ES</w:t>
            </w:r>
          </w:p>
        </w:tc>
      </w:tr>
      <w:tr w:rsidR="00DB7ABB" w:rsidRPr="00852203" w14:paraId="0FCADE54" w14:textId="77777777" w:rsidTr="00775A4A">
        <w:trPr>
          <w:trHeight w:val="60"/>
          <w:tblHeader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82E4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B045C4" w14:textId="77777777" w:rsidR="0083170D" w:rsidRPr="00852203" w:rsidRDefault="009A6717" w:rsidP="00852203">
            <w:pPr>
              <w:pStyle w:val="SPARCGraphBodyText"/>
              <w:rPr>
                <w:rStyle w:val="SPARCGraphTitle"/>
                <w:rFonts w:ascii="Arial" w:hAnsi="Arial" w:cs="Arial"/>
                <w:color w:val="FFFFFF" w:themeColor="background1"/>
                <w:sz w:val="20"/>
              </w:rPr>
            </w:pPr>
            <w:r w:rsidRPr="00852203">
              <w:rPr>
                <w:rStyle w:val="SPARCGraphTitle"/>
                <w:rFonts w:ascii="Arial" w:hAnsi="Arial" w:cs="Arial"/>
                <w:color w:val="FFFFFF" w:themeColor="background1"/>
                <w:sz w:val="20"/>
              </w:rPr>
              <w:t>Responsibility</w:t>
            </w:r>
          </w:p>
        </w:tc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82E4F"/>
          </w:tcPr>
          <w:p w14:paraId="37714758" w14:textId="77777777" w:rsidR="0083170D" w:rsidRPr="00852203" w:rsidRDefault="0083170D" w:rsidP="00852203">
            <w:pPr>
              <w:pStyle w:val="SPARCGraphBodyText"/>
              <w:rPr>
                <w:rStyle w:val="SPARCGraphTitle"/>
                <w:rFonts w:ascii="Arial" w:hAnsi="Arial" w:cs="Arial"/>
                <w:color w:val="FFFFFF" w:themeColor="background1"/>
                <w:sz w:val="20"/>
              </w:rPr>
            </w:pPr>
            <w:r w:rsidRPr="00852203">
              <w:rPr>
                <w:rStyle w:val="SPARCGraphTitle"/>
                <w:rFonts w:ascii="Arial" w:hAnsi="Arial" w:cs="Arial"/>
                <w:color w:val="FFFFFF" w:themeColor="background1"/>
                <w:sz w:val="20"/>
              </w:rPr>
              <w:t>Expected Outcome</w:t>
            </w:r>
          </w:p>
        </w:tc>
      </w:tr>
      <w:tr w:rsidR="00764ED2" w:rsidRPr="00FD4962" w14:paraId="69D34DA8" w14:textId="77777777" w:rsidTr="00775A4A">
        <w:trPr>
          <w:trHeight w:val="60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BFEA72" w14:textId="0FF007B7" w:rsidR="00764ED2" w:rsidRDefault="00F148CD" w:rsidP="00764ED2">
            <w:pPr>
              <w:pStyle w:val="SPARCGraphBodyText"/>
              <w:spacing w:line="240" w:lineRule="auto"/>
              <w:rPr>
                <w:rFonts w:ascii="Arial" w:hAnsi="Arial" w:cs="Arial"/>
                <w:b/>
                <w:sz w:val="20"/>
              </w:rPr>
            </w:pPr>
            <w:r w:rsidRPr="00B63A0B">
              <w:rPr>
                <w:rFonts w:ascii="Arial" w:hAnsi="Arial" w:cs="Arial"/>
                <w:b/>
                <w:color w:val="auto"/>
                <w:sz w:val="20"/>
              </w:rPr>
              <w:t>Maintenance</w:t>
            </w:r>
            <w:r w:rsidR="00027145" w:rsidRPr="00B63A0B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r w:rsidR="00D5463B">
              <w:rPr>
                <w:rFonts w:ascii="Arial" w:hAnsi="Arial" w:cs="Arial"/>
                <w:b/>
                <w:color w:val="auto"/>
                <w:sz w:val="20"/>
              </w:rPr>
              <w:t>E</w:t>
            </w:r>
            <w:r w:rsidR="002A531C" w:rsidRPr="00B63A0B">
              <w:rPr>
                <w:rFonts w:ascii="Arial" w:hAnsi="Arial" w:cs="Arial"/>
                <w:b/>
                <w:color w:val="auto"/>
                <w:sz w:val="20"/>
              </w:rPr>
              <w:t>ngineering</w:t>
            </w:r>
          </w:p>
        </w:tc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1FE85" w14:textId="27CE90E7" w:rsidR="00F148CD" w:rsidRPr="00B63A0B" w:rsidRDefault="002C7A64" w:rsidP="00E85E01">
            <w:pPr>
              <w:pStyle w:val="SPARCGraphBodyText"/>
              <w:numPr>
                <w:ilvl w:val="0"/>
                <w:numId w:val="22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ind w:left="426" w:hanging="284"/>
              <w:rPr>
                <w:rFonts w:ascii="Arial" w:hAnsi="Arial" w:cs="Arial"/>
                <w:color w:val="auto"/>
                <w:sz w:val="20"/>
              </w:rPr>
            </w:pPr>
            <w:r w:rsidRPr="00B63A0B">
              <w:rPr>
                <w:rFonts w:ascii="Arial" w:hAnsi="Arial" w:cs="Arial"/>
                <w:color w:val="auto"/>
                <w:sz w:val="20"/>
              </w:rPr>
              <w:t>Provide</w:t>
            </w:r>
            <w:r w:rsidR="00AB63C2" w:rsidRPr="00B63A0B">
              <w:rPr>
                <w:rFonts w:ascii="Arial" w:hAnsi="Arial" w:cs="Arial"/>
                <w:color w:val="auto"/>
                <w:sz w:val="20"/>
              </w:rPr>
              <w:t xml:space="preserve"> </w:t>
            </w:r>
            <w:r w:rsidR="00F26CB8" w:rsidRPr="00B63A0B">
              <w:rPr>
                <w:rFonts w:ascii="Arial" w:hAnsi="Arial" w:cs="Arial"/>
                <w:color w:val="auto"/>
                <w:sz w:val="20"/>
              </w:rPr>
              <w:t>hands</w:t>
            </w:r>
            <w:r w:rsidR="009C3FA3" w:rsidRPr="00B63A0B">
              <w:rPr>
                <w:rFonts w:ascii="Arial" w:hAnsi="Arial" w:cs="Arial"/>
                <w:color w:val="auto"/>
                <w:sz w:val="20"/>
              </w:rPr>
              <w:t>-</w:t>
            </w:r>
            <w:r w:rsidR="00F26CB8" w:rsidRPr="00B63A0B">
              <w:rPr>
                <w:rFonts w:ascii="Arial" w:hAnsi="Arial" w:cs="Arial"/>
                <w:color w:val="auto"/>
                <w:sz w:val="20"/>
              </w:rPr>
              <w:t xml:space="preserve">on </w:t>
            </w:r>
            <w:r w:rsidR="00F148CD" w:rsidRPr="00B63A0B">
              <w:rPr>
                <w:rFonts w:ascii="Arial" w:hAnsi="Arial" w:cs="Arial"/>
                <w:color w:val="auto"/>
                <w:sz w:val="20"/>
              </w:rPr>
              <w:t>maintenance</w:t>
            </w:r>
            <w:r w:rsidR="002C0C57" w:rsidRPr="00B63A0B">
              <w:rPr>
                <w:rFonts w:ascii="Arial" w:hAnsi="Arial" w:cs="Arial"/>
                <w:color w:val="auto"/>
                <w:sz w:val="20"/>
              </w:rPr>
              <w:t xml:space="preserve"> expertise and support to a range of customer, as well as inhouse within Kernohan as needed, across a range of </w:t>
            </w:r>
            <w:r w:rsidR="00DA680A" w:rsidRPr="00B63A0B">
              <w:rPr>
                <w:rFonts w:ascii="Arial" w:hAnsi="Arial" w:cs="Arial"/>
                <w:color w:val="auto"/>
                <w:sz w:val="20"/>
                <w:lang w:val="en-US"/>
              </w:rPr>
              <w:t>mechanical</w:t>
            </w:r>
            <w:r w:rsidR="00713A27">
              <w:rPr>
                <w:rFonts w:ascii="Arial" w:hAnsi="Arial" w:cs="Arial"/>
                <w:color w:val="auto"/>
                <w:sz w:val="20"/>
                <w:lang w:val="en-US"/>
              </w:rPr>
              <w:t xml:space="preserve"> and marine </w:t>
            </w:r>
            <w:r w:rsidR="00DA680A" w:rsidRPr="00B63A0B">
              <w:rPr>
                <w:rFonts w:ascii="Arial" w:hAnsi="Arial" w:cs="Arial"/>
                <w:color w:val="auto"/>
                <w:sz w:val="20"/>
                <w:lang w:val="en-US"/>
              </w:rPr>
              <w:t>engineering systems</w:t>
            </w:r>
            <w:r w:rsidR="00313418">
              <w:rPr>
                <w:rFonts w:ascii="Arial" w:hAnsi="Arial" w:cs="Arial"/>
                <w:color w:val="auto"/>
                <w:sz w:val="20"/>
                <w:lang w:val="en-US"/>
              </w:rPr>
              <w:t xml:space="preserve"> (</w:t>
            </w:r>
            <w:r w:rsidR="00313418" w:rsidRPr="00313418">
              <w:rPr>
                <w:rFonts w:ascii="Arial" w:hAnsi="Arial" w:cs="Arial"/>
                <w:i/>
                <w:iCs/>
                <w:color w:val="auto"/>
                <w:sz w:val="20"/>
                <w:lang w:val="en-US"/>
              </w:rPr>
              <w:t>depending on areas of expertise</w:t>
            </w:r>
            <w:r w:rsidR="00313418">
              <w:rPr>
                <w:rFonts w:ascii="Arial" w:hAnsi="Arial" w:cs="Arial"/>
                <w:color w:val="auto"/>
                <w:sz w:val="20"/>
                <w:lang w:val="en-US"/>
              </w:rPr>
              <w:t>).</w:t>
            </w:r>
          </w:p>
          <w:p w14:paraId="35D56676" w14:textId="64AF6366" w:rsidR="007D2901" w:rsidRDefault="007D2901" w:rsidP="007D2901">
            <w:pPr>
              <w:pStyle w:val="SPARCGraphBodyText"/>
              <w:numPr>
                <w:ilvl w:val="0"/>
                <w:numId w:val="22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ind w:left="426" w:right="141" w:hanging="284"/>
              <w:rPr>
                <w:rFonts w:ascii="Arial" w:hAnsi="Arial" w:cs="Arial"/>
                <w:color w:val="auto"/>
                <w:sz w:val="20"/>
              </w:rPr>
            </w:pPr>
            <w:r w:rsidRPr="000372C7">
              <w:rPr>
                <w:rFonts w:ascii="Arial" w:hAnsi="Arial" w:cs="Arial"/>
                <w:color w:val="auto"/>
                <w:sz w:val="20"/>
              </w:rPr>
              <w:t xml:space="preserve">Work as part of the </w:t>
            </w:r>
            <w:r>
              <w:rPr>
                <w:rFonts w:ascii="Arial" w:hAnsi="Arial" w:cs="Arial"/>
                <w:color w:val="auto"/>
                <w:sz w:val="20"/>
              </w:rPr>
              <w:t>Kernohan</w:t>
            </w:r>
            <w:r w:rsidRPr="000372C7">
              <w:rPr>
                <w:rFonts w:ascii="Arial" w:hAnsi="Arial" w:cs="Arial"/>
                <w:color w:val="auto"/>
                <w:sz w:val="20"/>
              </w:rPr>
              <w:t xml:space="preserve"> team </w:t>
            </w:r>
            <w:r w:rsidR="0039476D">
              <w:rPr>
                <w:rFonts w:ascii="Arial" w:hAnsi="Arial" w:cs="Arial"/>
                <w:color w:val="auto"/>
                <w:sz w:val="20"/>
              </w:rPr>
              <w:t xml:space="preserve">where directed, </w:t>
            </w:r>
            <w:r w:rsidRPr="000372C7">
              <w:rPr>
                <w:rFonts w:ascii="Arial" w:hAnsi="Arial" w:cs="Arial"/>
                <w:color w:val="auto"/>
                <w:sz w:val="20"/>
              </w:rPr>
              <w:t>to ensure set goal</w:t>
            </w:r>
            <w:r>
              <w:rPr>
                <w:rFonts w:ascii="Arial" w:hAnsi="Arial" w:cs="Arial"/>
                <w:color w:val="auto"/>
                <w:sz w:val="20"/>
              </w:rPr>
              <w:t>s are achieved</w:t>
            </w:r>
            <w:r w:rsidRPr="000372C7">
              <w:rPr>
                <w:rFonts w:ascii="Arial" w:hAnsi="Arial" w:cs="Arial"/>
                <w:color w:val="auto"/>
                <w:sz w:val="20"/>
              </w:rPr>
              <w:t xml:space="preserve"> (</w:t>
            </w:r>
            <w:r w:rsidR="00AB63C2" w:rsidRPr="000372C7">
              <w:rPr>
                <w:rFonts w:ascii="Arial" w:hAnsi="Arial" w:cs="Arial"/>
                <w:color w:val="auto"/>
                <w:sz w:val="20"/>
              </w:rPr>
              <w:t>e.g.,</w:t>
            </w:r>
            <w:r w:rsidRPr="000372C7">
              <w:rPr>
                <w:rFonts w:ascii="Arial" w:hAnsi="Arial" w:cs="Arial"/>
                <w:color w:val="auto"/>
                <w:sz w:val="20"/>
              </w:rPr>
              <w:t xml:space="preserve"> delivering on expected customer timeframes and budgets); if in doubt always seek support and guidance.</w:t>
            </w:r>
          </w:p>
          <w:p w14:paraId="5D12181F" w14:textId="6986FAC0" w:rsidR="00153D3C" w:rsidRPr="000372C7" w:rsidRDefault="00153D3C" w:rsidP="007D2901">
            <w:pPr>
              <w:pStyle w:val="SPARCGraphBodyText"/>
              <w:numPr>
                <w:ilvl w:val="0"/>
                <w:numId w:val="22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ind w:left="426" w:right="141" w:hanging="284"/>
              <w:rPr>
                <w:rFonts w:ascii="Arial" w:hAnsi="Arial" w:cs="Arial"/>
                <w:color w:val="auto"/>
                <w:sz w:val="20"/>
              </w:rPr>
            </w:pPr>
            <w:r>
              <w:rPr>
                <w:rFonts w:ascii="Arial" w:hAnsi="Arial" w:cs="Arial"/>
                <w:color w:val="auto"/>
                <w:sz w:val="20"/>
              </w:rPr>
              <w:t xml:space="preserve">Proactively share </w:t>
            </w:r>
            <w:r w:rsidR="0039476D">
              <w:rPr>
                <w:rFonts w:ascii="Arial" w:hAnsi="Arial" w:cs="Arial"/>
                <w:color w:val="auto"/>
                <w:sz w:val="20"/>
              </w:rPr>
              <w:t xml:space="preserve">any </w:t>
            </w:r>
            <w:r>
              <w:rPr>
                <w:rFonts w:ascii="Arial" w:hAnsi="Arial" w:cs="Arial"/>
                <w:color w:val="auto"/>
                <w:sz w:val="20"/>
              </w:rPr>
              <w:t>customer requirements</w:t>
            </w:r>
            <w:r w:rsidR="00DB7FD4">
              <w:rPr>
                <w:rFonts w:ascii="Arial" w:hAnsi="Arial" w:cs="Arial"/>
                <w:color w:val="auto"/>
                <w:sz w:val="20"/>
              </w:rPr>
              <w:t xml:space="preserve"> or</w:t>
            </w:r>
            <w:r w:rsidR="00775A4A">
              <w:rPr>
                <w:rFonts w:ascii="Arial" w:hAnsi="Arial" w:cs="Arial"/>
                <w:color w:val="auto"/>
                <w:sz w:val="20"/>
              </w:rPr>
              <w:t xml:space="preserve"> </w:t>
            </w:r>
            <w:r>
              <w:rPr>
                <w:rFonts w:ascii="Arial" w:hAnsi="Arial" w:cs="Arial"/>
                <w:color w:val="auto"/>
                <w:sz w:val="20"/>
              </w:rPr>
              <w:t xml:space="preserve">opportunities and risks </w:t>
            </w:r>
            <w:r w:rsidR="0039476D">
              <w:rPr>
                <w:rFonts w:ascii="Arial" w:hAnsi="Arial" w:cs="Arial"/>
                <w:color w:val="auto"/>
                <w:sz w:val="20"/>
              </w:rPr>
              <w:t xml:space="preserve">as they arise </w:t>
            </w:r>
            <w:r>
              <w:rPr>
                <w:rFonts w:ascii="Arial" w:hAnsi="Arial" w:cs="Arial"/>
                <w:color w:val="auto"/>
                <w:sz w:val="20"/>
              </w:rPr>
              <w:t>with the management team.</w:t>
            </w:r>
          </w:p>
          <w:p w14:paraId="2A391946" w14:textId="78DE3CC2" w:rsidR="007D2901" w:rsidRDefault="007D2901" w:rsidP="007D2901">
            <w:pPr>
              <w:pStyle w:val="SPARCGraphBodyText"/>
              <w:numPr>
                <w:ilvl w:val="0"/>
                <w:numId w:val="22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ind w:left="426" w:hanging="284"/>
              <w:rPr>
                <w:rFonts w:ascii="Arial" w:hAnsi="Arial" w:cs="Arial"/>
                <w:color w:val="auto"/>
                <w:sz w:val="20"/>
              </w:rPr>
            </w:pPr>
            <w:r w:rsidRPr="000372C7">
              <w:rPr>
                <w:rFonts w:ascii="Arial" w:hAnsi="Arial" w:cs="Arial"/>
                <w:color w:val="auto"/>
                <w:sz w:val="20"/>
              </w:rPr>
              <w:t>Utilise training and experience to successfully manage diverse on the job challenges individually and as part of a team – seek to successfully deliver quality workmanship every time.</w:t>
            </w:r>
          </w:p>
          <w:p w14:paraId="00CDE8F3" w14:textId="0E213968" w:rsidR="00DE0B39" w:rsidRPr="00DE0B39" w:rsidRDefault="00DE0B39" w:rsidP="00DE0B39">
            <w:pPr>
              <w:pStyle w:val="SPARCGraphBodyText"/>
              <w:numPr>
                <w:ilvl w:val="0"/>
                <w:numId w:val="22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ind w:left="426" w:hanging="284"/>
              <w:rPr>
                <w:rFonts w:ascii="Arial" w:hAnsi="Arial" w:cs="Arial"/>
                <w:sz w:val="20"/>
              </w:rPr>
            </w:pPr>
            <w:r w:rsidRPr="009D4E84">
              <w:rPr>
                <w:rFonts w:ascii="Arial" w:hAnsi="Arial" w:cs="Arial"/>
                <w:sz w:val="20"/>
              </w:rPr>
              <w:t>Ensure efficient organisation and s</w:t>
            </w:r>
            <w:r>
              <w:rPr>
                <w:rFonts w:ascii="Arial" w:hAnsi="Arial" w:cs="Arial"/>
                <w:sz w:val="20"/>
              </w:rPr>
              <w:t>afe operation of all work.</w:t>
            </w:r>
          </w:p>
          <w:p w14:paraId="698924D4" w14:textId="77777777" w:rsidR="004436B2" w:rsidRDefault="004436B2" w:rsidP="004436B2">
            <w:pPr>
              <w:pStyle w:val="SPARCGraphBodyText"/>
              <w:numPr>
                <w:ilvl w:val="0"/>
                <w:numId w:val="22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ind w:left="426" w:hanging="284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En</w:t>
            </w:r>
            <w:r w:rsidRPr="005F04CC">
              <w:rPr>
                <w:rFonts w:ascii="Arial" w:hAnsi="Arial" w:cs="Arial"/>
                <w:sz w:val="20"/>
              </w:rPr>
              <w:t>sure the worksite – Kern</w:t>
            </w:r>
            <w:r w:rsidRPr="001C0A01">
              <w:rPr>
                <w:rFonts w:ascii="Arial" w:hAnsi="Arial" w:cs="Arial"/>
                <w:sz w:val="20"/>
              </w:rPr>
              <w:t>ohan or customer – is maintained in a safe, tidy and hygienic conditio</w:t>
            </w:r>
            <w:r>
              <w:rPr>
                <w:rFonts w:ascii="Arial" w:hAnsi="Arial" w:cs="Arial"/>
                <w:sz w:val="20"/>
              </w:rPr>
              <w:t>n.</w:t>
            </w:r>
          </w:p>
          <w:p w14:paraId="53B62C8F" w14:textId="234357B9" w:rsidR="000F166C" w:rsidRDefault="000F166C" w:rsidP="004436B2">
            <w:pPr>
              <w:pStyle w:val="SPARCGraphBodyText"/>
              <w:numPr>
                <w:ilvl w:val="0"/>
                <w:numId w:val="22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ind w:left="426" w:hanging="284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Be proactive and highly </w:t>
            </w:r>
            <w:r w:rsidR="00617345">
              <w:rPr>
                <w:rFonts w:ascii="Arial" w:hAnsi="Arial" w:cs="Arial"/>
                <w:sz w:val="20"/>
              </w:rPr>
              <w:t xml:space="preserve">customer focused </w:t>
            </w:r>
            <w:proofErr w:type="gramStart"/>
            <w:r w:rsidR="00617345">
              <w:rPr>
                <w:rFonts w:ascii="Arial" w:hAnsi="Arial" w:cs="Arial"/>
                <w:sz w:val="20"/>
              </w:rPr>
              <w:t>at</w:t>
            </w:r>
            <w:proofErr w:type="gramEnd"/>
            <w:r w:rsidR="00617345">
              <w:rPr>
                <w:rFonts w:ascii="Arial" w:hAnsi="Arial" w:cs="Arial"/>
                <w:sz w:val="20"/>
              </w:rPr>
              <w:t xml:space="preserve"> all times.</w:t>
            </w:r>
          </w:p>
          <w:p w14:paraId="49290038" w14:textId="6075CF46" w:rsidR="00764ED2" w:rsidRDefault="00617345" w:rsidP="006A789A">
            <w:pPr>
              <w:pStyle w:val="SPARCGraphBodyText"/>
              <w:numPr>
                <w:ilvl w:val="0"/>
                <w:numId w:val="22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ind w:left="426" w:hanging="284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Maintain personal skill levels to offer a leading</w:t>
            </w:r>
            <w:r w:rsidR="009C3FA3">
              <w:rPr>
                <w:rFonts w:ascii="Arial" w:hAnsi="Arial" w:cs="Arial"/>
                <w:sz w:val="20"/>
              </w:rPr>
              <w:t>-</w:t>
            </w:r>
            <w:r>
              <w:rPr>
                <w:rFonts w:ascii="Arial" w:hAnsi="Arial" w:cs="Arial"/>
                <w:sz w:val="20"/>
              </w:rPr>
              <w:t>edge, best practice approach to solutions.</w:t>
            </w:r>
          </w:p>
          <w:p w14:paraId="1BD231F5" w14:textId="229D8C72" w:rsidR="006A789A" w:rsidRPr="006A789A" w:rsidRDefault="006A789A" w:rsidP="006A789A">
            <w:pPr>
              <w:pStyle w:val="SPARCGraphBodyText"/>
              <w:numPr>
                <w:ilvl w:val="0"/>
                <w:numId w:val="22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ind w:left="426" w:hanging="284"/>
              <w:rPr>
                <w:rFonts w:ascii="Arial" w:hAnsi="Arial" w:cs="Arial"/>
                <w:sz w:val="20"/>
              </w:rPr>
            </w:pPr>
            <w:r w:rsidRPr="000372C7">
              <w:rPr>
                <w:rFonts w:ascii="Arial" w:hAnsi="Arial" w:cs="Arial"/>
                <w:color w:val="auto"/>
                <w:sz w:val="20"/>
              </w:rPr>
              <w:t xml:space="preserve">Complete work outside of </w:t>
            </w:r>
            <w:r>
              <w:rPr>
                <w:rFonts w:ascii="Arial" w:hAnsi="Arial" w:cs="Arial"/>
                <w:color w:val="auto"/>
                <w:sz w:val="20"/>
              </w:rPr>
              <w:t>routine tasks a</w:t>
            </w:r>
            <w:r w:rsidRPr="000372C7">
              <w:rPr>
                <w:rFonts w:ascii="Arial" w:hAnsi="Arial" w:cs="Arial"/>
                <w:color w:val="auto"/>
                <w:sz w:val="20"/>
              </w:rPr>
              <w:t>s and when required e.g. during downtimes, to meet a desired productivity target.</w:t>
            </w:r>
          </w:p>
        </w:tc>
      </w:tr>
      <w:tr w:rsidR="0064768B" w:rsidRPr="00FD4962" w14:paraId="32843201" w14:textId="77777777" w:rsidTr="00775A4A">
        <w:trPr>
          <w:trHeight w:val="60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238024" w14:textId="2B4BECD2" w:rsidR="0064768B" w:rsidRPr="00FD4962" w:rsidRDefault="0064768B" w:rsidP="0064768B">
            <w:pPr>
              <w:pStyle w:val="SPARCGraphBodyText"/>
              <w:spacing w:line="240" w:lineRule="auto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Compliance &amp; Standards - Health &amp; Safety, Quality</w:t>
            </w:r>
          </w:p>
        </w:tc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7DBFD" w14:textId="71AAA261" w:rsidR="0064768B" w:rsidRDefault="0064768B" w:rsidP="0064768B">
            <w:pPr>
              <w:pStyle w:val="SPARCGraphBodyText"/>
              <w:numPr>
                <w:ilvl w:val="0"/>
                <w:numId w:val="22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ind w:left="426" w:hanging="284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Ensure understanding and practical application of Kernohan and customer Health &amp; Safety and Q</w:t>
            </w:r>
            <w:r w:rsidRPr="00401B22">
              <w:rPr>
                <w:rFonts w:ascii="Arial" w:hAnsi="Arial" w:cs="Arial"/>
                <w:sz w:val="20"/>
              </w:rPr>
              <w:t>uality ISO</w:t>
            </w:r>
            <w:r w:rsidR="001E507F">
              <w:rPr>
                <w:rFonts w:ascii="Arial" w:hAnsi="Arial" w:cs="Arial"/>
                <w:sz w:val="20"/>
              </w:rPr>
              <w:t xml:space="preserve"> </w:t>
            </w:r>
            <w:r w:rsidRPr="00401B22">
              <w:rPr>
                <w:rFonts w:ascii="Arial" w:hAnsi="Arial" w:cs="Arial"/>
                <w:sz w:val="20"/>
              </w:rPr>
              <w:t>s</w:t>
            </w:r>
            <w:r>
              <w:rPr>
                <w:rFonts w:ascii="Arial" w:hAnsi="Arial" w:cs="Arial"/>
                <w:sz w:val="20"/>
              </w:rPr>
              <w:t>ystems, policies and procedures to perform safely and successfully on the job.  If in doubt seek guidance from an appropriate manager or team member.</w:t>
            </w:r>
          </w:p>
          <w:p w14:paraId="32498BE1" w14:textId="77777777" w:rsidR="006A789A" w:rsidRPr="000372C7" w:rsidRDefault="006A789A" w:rsidP="006A789A">
            <w:pPr>
              <w:pStyle w:val="SPARCGraphBodyText"/>
              <w:numPr>
                <w:ilvl w:val="0"/>
                <w:numId w:val="22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ind w:left="426" w:hanging="284"/>
              <w:rPr>
                <w:rFonts w:ascii="Arial" w:hAnsi="Arial" w:cs="Arial"/>
                <w:color w:val="auto"/>
                <w:sz w:val="20"/>
              </w:rPr>
            </w:pPr>
            <w:r w:rsidRPr="000372C7">
              <w:rPr>
                <w:rFonts w:ascii="Arial" w:hAnsi="Arial" w:cs="Arial"/>
                <w:color w:val="auto"/>
                <w:sz w:val="20"/>
              </w:rPr>
              <w:t>Ensure understanding and practical application of all customer Health &amp; Safety and Quality requirements – given the diversity of customers, industries and working locations always seek guidance if unsure.</w:t>
            </w:r>
          </w:p>
          <w:p w14:paraId="4A88093C" w14:textId="77777777" w:rsidR="006A789A" w:rsidRPr="000372C7" w:rsidRDefault="006A789A" w:rsidP="006A789A">
            <w:pPr>
              <w:pStyle w:val="SPARCGraphBodyText"/>
              <w:numPr>
                <w:ilvl w:val="0"/>
                <w:numId w:val="22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ind w:left="426" w:hanging="284"/>
              <w:rPr>
                <w:rFonts w:ascii="Arial" w:hAnsi="Arial" w:cs="Arial"/>
                <w:color w:val="auto"/>
                <w:sz w:val="20"/>
              </w:rPr>
            </w:pPr>
            <w:r w:rsidRPr="000372C7">
              <w:rPr>
                <w:rFonts w:ascii="Arial" w:hAnsi="Arial" w:cs="Arial"/>
                <w:color w:val="auto"/>
                <w:sz w:val="20"/>
              </w:rPr>
              <w:t>Be willing to accept guidance and constructive feedback should opportunities for improvement be identified in understanding and application of Health &amp; Safety and Quality standards.</w:t>
            </w:r>
          </w:p>
          <w:p w14:paraId="5FD71C1C" w14:textId="29CAECD4" w:rsidR="006A789A" w:rsidRPr="000372C7" w:rsidRDefault="006A789A" w:rsidP="006A789A">
            <w:pPr>
              <w:pStyle w:val="SPARCGraphBodyText"/>
              <w:numPr>
                <w:ilvl w:val="0"/>
                <w:numId w:val="22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ind w:left="426" w:hanging="284"/>
              <w:rPr>
                <w:rFonts w:ascii="Arial" w:hAnsi="Arial" w:cs="Arial"/>
                <w:color w:val="auto"/>
                <w:sz w:val="20"/>
              </w:rPr>
            </w:pPr>
            <w:r w:rsidRPr="000372C7">
              <w:rPr>
                <w:rFonts w:ascii="Arial" w:hAnsi="Arial" w:cs="Arial"/>
                <w:color w:val="auto"/>
                <w:sz w:val="20"/>
              </w:rPr>
              <w:t xml:space="preserve">Deliver all jobs in line with best practice quality standards to manage </w:t>
            </w:r>
            <w:r w:rsidR="009C3FA3">
              <w:rPr>
                <w:rFonts w:ascii="Arial" w:hAnsi="Arial" w:cs="Arial"/>
                <w:color w:val="auto"/>
                <w:sz w:val="20"/>
              </w:rPr>
              <w:t xml:space="preserve">the </w:t>
            </w:r>
            <w:r w:rsidRPr="000372C7">
              <w:rPr>
                <w:rFonts w:ascii="Arial" w:hAnsi="Arial" w:cs="Arial"/>
                <w:color w:val="auto"/>
                <w:sz w:val="20"/>
              </w:rPr>
              <w:t>risk of non-conformance, rework and failure to deliver on customer expectations.</w:t>
            </w:r>
          </w:p>
          <w:p w14:paraId="24141C08" w14:textId="5A5E4BCA" w:rsidR="0064768B" w:rsidRPr="00333FCF" w:rsidRDefault="006A789A" w:rsidP="006A789A">
            <w:pPr>
              <w:pStyle w:val="SPARCGraphBodyText"/>
              <w:numPr>
                <w:ilvl w:val="0"/>
                <w:numId w:val="22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ind w:left="426" w:hanging="284"/>
              <w:rPr>
                <w:rFonts w:ascii="Arial" w:hAnsi="Arial" w:cs="Arial"/>
                <w:sz w:val="20"/>
              </w:rPr>
            </w:pPr>
            <w:r w:rsidRPr="000372C7">
              <w:rPr>
                <w:rFonts w:ascii="Arial" w:hAnsi="Arial" w:cs="Arial"/>
                <w:color w:val="auto"/>
                <w:sz w:val="20"/>
              </w:rPr>
              <w:t>Attend and be a positive contributor at any meetings related to Health &amp; Safety or Quality.</w:t>
            </w:r>
          </w:p>
        </w:tc>
      </w:tr>
      <w:tr w:rsidR="0064768B" w:rsidRPr="00FD4962" w14:paraId="584F3C3F" w14:textId="77777777" w:rsidTr="00775A4A">
        <w:trPr>
          <w:trHeight w:val="60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7F14B3" w14:textId="77777777" w:rsidR="0064768B" w:rsidRPr="00FD4962" w:rsidRDefault="0064768B" w:rsidP="0064768B">
            <w:pPr>
              <w:pStyle w:val="SPARCGraphBodyText"/>
              <w:spacing w:line="240" w:lineRule="auto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Customer Service – Internal &amp; External</w:t>
            </w:r>
          </w:p>
        </w:tc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9E3AD" w14:textId="3095FAB4" w:rsidR="0064768B" w:rsidRDefault="0064768B" w:rsidP="0064768B">
            <w:pPr>
              <w:pStyle w:val="SPARCGraphBodyText"/>
              <w:numPr>
                <w:ilvl w:val="0"/>
                <w:numId w:val="22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ind w:left="426" w:hanging="284"/>
              <w:rPr>
                <w:rFonts w:ascii="Arial" w:hAnsi="Arial" w:cs="Arial"/>
                <w:sz w:val="20"/>
              </w:rPr>
            </w:pPr>
            <w:proofErr w:type="gramStart"/>
            <w:r w:rsidRPr="00C57D81">
              <w:rPr>
                <w:rFonts w:ascii="Arial" w:hAnsi="Arial" w:cs="Arial"/>
                <w:sz w:val="20"/>
              </w:rPr>
              <w:t>Act professionally at all times</w:t>
            </w:r>
            <w:proofErr w:type="gramEnd"/>
            <w:r w:rsidRPr="00C57D81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 xml:space="preserve">as a positive ambassador for </w:t>
            </w:r>
            <w:r w:rsidR="00775A4A">
              <w:rPr>
                <w:rFonts w:ascii="Arial" w:hAnsi="Arial" w:cs="Arial"/>
                <w:sz w:val="20"/>
              </w:rPr>
              <w:t>Kernohan and</w:t>
            </w:r>
            <w:r>
              <w:rPr>
                <w:rFonts w:ascii="Arial" w:hAnsi="Arial" w:cs="Arial"/>
                <w:sz w:val="20"/>
              </w:rPr>
              <w:t xml:space="preserve"> hold team members accountable for doing the same.</w:t>
            </w:r>
          </w:p>
          <w:p w14:paraId="2FB05D15" w14:textId="68EC59BB" w:rsidR="0064768B" w:rsidRDefault="0064768B" w:rsidP="0064768B">
            <w:pPr>
              <w:pStyle w:val="SPARCGraphBodyText"/>
              <w:numPr>
                <w:ilvl w:val="0"/>
                <w:numId w:val="22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ind w:left="426" w:hanging="284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Develop good working relationships and maintain regular lines of communication </w:t>
            </w:r>
            <w:r>
              <w:rPr>
                <w:rFonts w:ascii="Arial" w:hAnsi="Arial" w:cs="Arial"/>
                <w:sz w:val="20"/>
              </w:rPr>
              <w:lastRenderedPageBreak/>
              <w:t>with Kernohan colleagues, casual labour, contractors, suppliers and customers to manage expectations professionally and consistently.</w:t>
            </w:r>
          </w:p>
          <w:p w14:paraId="1BEFC46D" w14:textId="77777777" w:rsidR="0064768B" w:rsidRPr="00C57D81" w:rsidRDefault="0064768B" w:rsidP="0064768B">
            <w:pPr>
              <w:pStyle w:val="SPARCGraphBodyText"/>
              <w:numPr>
                <w:ilvl w:val="0"/>
                <w:numId w:val="22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ind w:left="426" w:hanging="284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ttend internal and external meetings as required – be an active contributor of information, demonstrating accountability and a desire for the team to deliver the best service to internal and external customers every time.</w:t>
            </w:r>
          </w:p>
        </w:tc>
      </w:tr>
      <w:tr w:rsidR="0064768B" w:rsidRPr="00FD4962" w14:paraId="745E4D8C" w14:textId="77777777" w:rsidTr="00775A4A">
        <w:trPr>
          <w:trHeight w:val="60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A36767" w14:textId="77777777" w:rsidR="0064768B" w:rsidRPr="00FD4962" w:rsidRDefault="0064768B" w:rsidP="0064768B">
            <w:pPr>
              <w:pStyle w:val="Header"/>
              <w:rPr>
                <w:rFonts w:ascii="Arial" w:hAnsi="Arial" w:cs="Arial"/>
                <w:b/>
                <w:bCs/>
                <w:iCs/>
                <w:sz w:val="20"/>
              </w:rPr>
            </w:pPr>
            <w:r w:rsidRPr="00FD4962">
              <w:rPr>
                <w:rFonts w:ascii="Arial" w:hAnsi="Arial" w:cs="Arial"/>
                <w:b/>
                <w:bCs/>
                <w:iCs/>
                <w:sz w:val="20"/>
              </w:rPr>
              <w:lastRenderedPageBreak/>
              <w:t>General</w:t>
            </w:r>
          </w:p>
        </w:tc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2CDCF" w14:textId="4E3B372B" w:rsidR="0064768B" w:rsidRPr="00FD4962" w:rsidRDefault="0064768B" w:rsidP="0064768B">
            <w:pPr>
              <w:pStyle w:val="SPARCGraphBodyText"/>
              <w:numPr>
                <w:ilvl w:val="0"/>
                <w:numId w:val="22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ind w:left="426" w:hanging="284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W</w:t>
            </w:r>
            <w:r w:rsidRPr="00FD4962">
              <w:rPr>
                <w:rFonts w:ascii="Arial" w:hAnsi="Arial" w:cs="Arial"/>
                <w:sz w:val="20"/>
              </w:rPr>
              <w:t xml:space="preserve">illingly undertake other projects and tasks to be a positive contributor to the </w:t>
            </w:r>
            <w:r>
              <w:rPr>
                <w:rFonts w:ascii="Arial" w:hAnsi="Arial" w:cs="Arial"/>
                <w:sz w:val="20"/>
              </w:rPr>
              <w:t xml:space="preserve">overall success of the </w:t>
            </w:r>
            <w:r w:rsidRPr="00FD4962">
              <w:rPr>
                <w:rFonts w:ascii="Arial" w:hAnsi="Arial" w:cs="Arial"/>
                <w:sz w:val="20"/>
              </w:rPr>
              <w:t>Kernohan team.</w:t>
            </w:r>
          </w:p>
        </w:tc>
      </w:tr>
    </w:tbl>
    <w:p w14:paraId="60D1DB69" w14:textId="77777777" w:rsidR="007B28D3" w:rsidRDefault="007B28D3">
      <w:pPr>
        <w:rPr>
          <w:rFonts w:ascii="Arial" w:hAnsi="Arial" w:cs="Arial"/>
          <w:sz w:val="16"/>
          <w:szCs w:val="16"/>
        </w:rPr>
      </w:pPr>
    </w:p>
    <w:tbl>
      <w:tblPr>
        <w:tblW w:w="10206" w:type="dxa"/>
        <w:tblInd w:w="-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06"/>
      </w:tblGrid>
      <w:tr w:rsidR="00DB7ABB" w:rsidRPr="00DB7ABB" w14:paraId="499D4122" w14:textId="77777777" w:rsidTr="00F81D5E">
        <w:trPr>
          <w:trHeight w:val="60"/>
          <w:tblHeader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82E4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54A727" w14:textId="77777777" w:rsidR="000115FD" w:rsidRPr="00DB7ABB" w:rsidRDefault="000115FD" w:rsidP="00A82BAF">
            <w:pPr>
              <w:pStyle w:val="SPARCGraphBodyText"/>
              <w:rPr>
                <w:rFonts w:ascii="Arial" w:hAnsi="Arial" w:cs="Arial"/>
                <w:b/>
                <w:color w:val="FFFFFF" w:themeColor="background1"/>
                <w:sz w:val="20"/>
              </w:rPr>
            </w:pPr>
            <w:r w:rsidRPr="00DB7ABB">
              <w:rPr>
                <w:rStyle w:val="SPARCGraphTitle"/>
                <w:rFonts w:ascii="Arial" w:hAnsi="Arial" w:cs="Arial"/>
                <w:color w:val="FFFFFF" w:themeColor="background1"/>
                <w:sz w:val="20"/>
              </w:rPr>
              <w:t>KEY RELATIONSHIPS</w:t>
            </w:r>
          </w:p>
        </w:tc>
      </w:tr>
      <w:tr w:rsidR="000115FD" w:rsidRPr="00B043A1" w14:paraId="3C4C8FBE" w14:textId="77777777" w:rsidTr="00B77D91">
        <w:trPr>
          <w:trHeight w:val="1278"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D89782" w14:textId="77777777" w:rsidR="000115FD" w:rsidRPr="000115FD" w:rsidRDefault="000115FD" w:rsidP="000115FD">
            <w:pPr>
              <w:pStyle w:val="SPARCGraphBodyText"/>
              <w:tabs>
                <w:tab w:val="clear" w:pos="227"/>
                <w:tab w:val="clear" w:pos="360"/>
                <w:tab w:val="left" w:pos="426"/>
              </w:tabs>
              <w:spacing w:line="240" w:lineRule="auto"/>
              <w:rPr>
                <w:rFonts w:ascii="Arial" w:hAnsi="Arial" w:cs="Arial"/>
                <w:b/>
                <w:sz w:val="20"/>
              </w:rPr>
            </w:pPr>
            <w:r w:rsidRPr="000115FD">
              <w:rPr>
                <w:rFonts w:ascii="Arial" w:hAnsi="Arial" w:cs="Arial"/>
                <w:b/>
                <w:sz w:val="20"/>
              </w:rPr>
              <w:t>Internal:</w:t>
            </w:r>
          </w:p>
          <w:p w14:paraId="2CAB1136" w14:textId="10E7C5F3" w:rsidR="00D13794" w:rsidRDefault="002C7A64" w:rsidP="00A82BAF">
            <w:pPr>
              <w:pStyle w:val="SPARCGraphBodyText"/>
              <w:numPr>
                <w:ilvl w:val="0"/>
                <w:numId w:val="22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ind w:left="426" w:hanging="284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Operations </w:t>
            </w:r>
            <w:r w:rsidR="00DE0B39">
              <w:rPr>
                <w:rFonts w:ascii="Arial" w:hAnsi="Arial" w:cs="Arial"/>
                <w:sz w:val="20"/>
              </w:rPr>
              <w:t xml:space="preserve">and Maintenance </w:t>
            </w:r>
            <w:r>
              <w:rPr>
                <w:rFonts w:ascii="Arial" w:hAnsi="Arial" w:cs="Arial"/>
                <w:sz w:val="20"/>
              </w:rPr>
              <w:t>Management</w:t>
            </w:r>
          </w:p>
          <w:p w14:paraId="39C01611" w14:textId="77777777" w:rsidR="00D13794" w:rsidRDefault="00D13794" w:rsidP="00A82BAF">
            <w:pPr>
              <w:pStyle w:val="SPARCGraphBodyText"/>
              <w:numPr>
                <w:ilvl w:val="0"/>
                <w:numId w:val="22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ind w:left="426" w:hanging="284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eadership team</w:t>
            </w:r>
          </w:p>
          <w:p w14:paraId="191B5D0D" w14:textId="77777777" w:rsidR="005105DD" w:rsidRDefault="00D13794" w:rsidP="00A82BAF">
            <w:pPr>
              <w:pStyle w:val="SPARCGraphBodyText"/>
              <w:numPr>
                <w:ilvl w:val="0"/>
                <w:numId w:val="22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ind w:left="426" w:hanging="284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eam l</w:t>
            </w:r>
            <w:r w:rsidR="005105DD">
              <w:rPr>
                <w:rFonts w:ascii="Arial" w:hAnsi="Arial" w:cs="Arial"/>
                <w:sz w:val="20"/>
              </w:rPr>
              <w:t>eaders</w:t>
            </w:r>
          </w:p>
          <w:p w14:paraId="49CD6B27" w14:textId="77777777" w:rsidR="00E95AC7" w:rsidRDefault="00D13794" w:rsidP="00A82BAF">
            <w:pPr>
              <w:pStyle w:val="SPARCGraphBodyText"/>
              <w:numPr>
                <w:ilvl w:val="0"/>
                <w:numId w:val="22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ind w:left="426" w:hanging="284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eam members</w:t>
            </w:r>
          </w:p>
          <w:p w14:paraId="6894902E" w14:textId="77777777" w:rsidR="000115FD" w:rsidRDefault="000115FD" w:rsidP="000115FD">
            <w:pPr>
              <w:pStyle w:val="SPARCGraphBodyText"/>
              <w:tabs>
                <w:tab w:val="clear" w:pos="227"/>
                <w:tab w:val="clear" w:pos="360"/>
                <w:tab w:val="left" w:pos="426"/>
              </w:tabs>
              <w:spacing w:line="240" w:lineRule="auto"/>
              <w:rPr>
                <w:rFonts w:ascii="Arial" w:hAnsi="Arial" w:cs="Arial"/>
                <w:sz w:val="20"/>
              </w:rPr>
            </w:pPr>
          </w:p>
          <w:p w14:paraId="266C2CD3" w14:textId="77777777" w:rsidR="000115FD" w:rsidRDefault="000115FD" w:rsidP="000115FD">
            <w:pPr>
              <w:pStyle w:val="SPARCGraphBodyText"/>
              <w:tabs>
                <w:tab w:val="clear" w:pos="227"/>
                <w:tab w:val="clear" w:pos="360"/>
                <w:tab w:val="left" w:pos="426"/>
              </w:tabs>
              <w:spacing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External:</w:t>
            </w:r>
          </w:p>
          <w:p w14:paraId="6ABC2E68" w14:textId="77777777" w:rsidR="000115FD" w:rsidRDefault="00E95AC7" w:rsidP="00E95AC7">
            <w:pPr>
              <w:pStyle w:val="SPARCGraphBodyText"/>
              <w:numPr>
                <w:ilvl w:val="0"/>
                <w:numId w:val="22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ind w:left="426" w:hanging="284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ustomers</w:t>
            </w:r>
            <w:r w:rsidR="00AE2339">
              <w:rPr>
                <w:rFonts w:ascii="Arial" w:hAnsi="Arial" w:cs="Arial"/>
                <w:sz w:val="20"/>
              </w:rPr>
              <w:t xml:space="preserve"> – Potential &amp; New</w:t>
            </w:r>
          </w:p>
          <w:p w14:paraId="504D3E45" w14:textId="77777777" w:rsidR="00E95AC7" w:rsidRDefault="00E95AC7" w:rsidP="00E95AC7">
            <w:pPr>
              <w:pStyle w:val="SPARCGraphBodyText"/>
              <w:numPr>
                <w:ilvl w:val="0"/>
                <w:numId w:val="22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ind w:left="426" w:hanging="284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uppliers</w:t>
            </w:r>
          </w:p>
          <w:p w14:paraId="3E5ACBE3" w14:textId="77777777" w:rsidR="00E95AC7" w:rsidRPr="00E95AC7" w:rsidRDefault="00E95AC7" w:rsidP="00E95AC7">
            <w:pPr>
              <w:pStyle w:val="SPARCGraphBodyText"/>
              <w:numPr>
                <w:ilvl w:val="0"/>
                <w:numId w:val="22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ind w:left="426" w:hanging="284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ontractors</w:t>
            </w:r>
          </w:p>
        </w:tc>
      </w:tr>
    </w:tbl>
    <w:p w14:paraId="2987C6E8" w14:textId="77777777" w:rsidR="000115FD" w:rsidRDefault="000115FD">
      <w:pPr>
        <w:rPr>
          <w:rFonts w:ascii="Arial" w:hAnsi="Arial" w:cs="Arial"/>
          <w:sz w:val="16"/>
          <w:szCs w:val="16"/>
        </w:rPr>
      </w:pPr>
    </w:p>
    <w:p w14:paraId="2D0A3F20" w14:textId="77777777" w:rsidR="00250009" w:rsidRDefault="00250009">
      <w:pPr>
        <w:rPr>
          <w:rFonts w:ascii="Arial" w:hAnsi="Arial" w:cs="Arial"/>
          <w:sz w:val="16"/>
          <w:szCs w:val="16"/>
        </w:rPr>
      </w:pPr>
    </w:p>
    <w:tbl>
      <w:tblPr>
        <w:tblW w:w="10206" w:type="dxa"/>
        <w:tblInd w:w="-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06"/>
      </w:tblGrid>
      <w:tr w:rsidR="00DB7ABB" w:rsidRPr="00DB7ABB" w14:paraId="1F32D797" w14:textId="77777777" w:rsidTr="00F81D5E">
        <w:trPr>
          <w:trHeight w:val="60"/>
          <w:tblHeader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82E4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E6896C" w14:textId="77777777" w:rsidR="002759B6" w:rsidRPr="00DB7ABB" w:rsidRDefault="004E753C" w:rsidP="00860A0D">
            <w:pPr>
              <w:pStyle w:val="SPARCGraphBodyText"/>
              <w:rPr>
                <w:rFonts w:ascii="Arial" w:hAnsi="Arial" w:cs="Arial"/>
                <w:b/>
                <w:color w:val="FFFFFF" w:themeColor="background1"/>
                <w:sz w:val="20"/>
              </w:rPr>
            </w:pPr>
            <w:r w:rsidRPr="00DB7ABB">
              <w:rPr>
                <w:rStyle w:val="SPARCGraphTitle"/>
                <w:rFonts w:ascii="Arial" w:hAnsi="Arial" w:cs="Arial"/>
                <w:color w:val="FFFFFF" w:themeColor="background1"/>
                <w:sz w:val="20"/>
              </w:rPr>
              <w:lastRenderedPageBreak/>
              <w:t xml:space="preserve">QUALIFICATIONS, </w:t>
            </w:r>
            <w:r w:rsidR="008C15A7" w:rsidRPr="00DB7ABB">
              <w:rPr>
                <w:rStyle w:val="SPARCGraphTitle"/>
                <w:rFonts w:ascii="Arial" w:hAnsi="Arial" w:cs="Arial"/>
                <w:color w:val="FFFFFF" w:themeColor="background1"/>
                <w:sz w:val="20"/>
              </w:rPr>
              <w:t>SKILLS</w:t>
            </w:r>
            <w:r w:rsidRPr="00DB7ABB">
              <w:rPr>
                <w:rStyle w:val="SPARCGraphTitle"/>
                <w:rFonts w:ascii="Arial" w:hAnsi="Arial" w:cs="Arial"/>
                <w:color w:val="FFFFFF" w:themeColor="background1"/>
                <w:sz w:val="20"/>
              </w:rPr>
              <w:t xml:space="preserve"> &amp; EXPERIENCE</w:t>
            </w:r>
          </w:p>
        </w:tc>
      </w:tr>
      <w:tr w:rsidR="00C029C2" w:rsidRPr="00B043A1" w14:paraId="1A7A6292" w14:textId="77777777" w:rsidTr="00AE2BE7">
        <w:trPr>
          <w:trHeight w:val="8038"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932BE5" w14:textId="0AFC01E8" w:rsidR="00BE6A57" w:rsidRPr="00917773" w:rsidRDefault="00DA680A" w:rsidP="00AE2BE7">
            <w:pPr>
              <w:pStyle w:val="SPARCGraphBodyText"/>
              <w:numPr>
                <w:ilvl w:val="0"/>
                <w:numId w:val="33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Qualified </w:t>
            </w:r>
            <w:r w:rsidR="00BE6A57" w:rsidRPr="00AA0054">
              <w:rPr>
                <w:rFonts w:ascii="Arial" w:hAnsi="Arial" w:cs="Arial"/>
                <w:sz w:val="20"/>
              </w:rPr>
              <w:t xml:space="preserve">in a mechanical engineering </w:t>
            </w:r>
            <w:r w:rsidRPr="00AA0054">
              <w:rPr>
                <w:rFonts w:ascii="Arial" w:hAnsi="Arial" w:cs="Arial"/>
                <w:sz w:val="20"/>
              </w:rPr>
              <w:t>field</w:t>
            </w:r>
            <w:r>
              <w:rPr>
                <w:rFonts w:ascii="Arial" w:hAnsi="Arial" w:cs="Arial"/>
                <w:sz w:val="20"/>
              </w:rPr>
              <w:t>, ideally</w:t>
            </w:r>
            <w:r w:rsidRPr="00DA680A">
              <w:rPr>
                <w:rFonts w:ascii="Arial" w:hAnsi="Arial" w:cs="Arial"/>
                <w:sz w:val="20"/>
              </w:rPr>
              <w:t xml:space="preserve"> </w:t>
            </w:r>
            <w:r w:rsidR="00AB6F83">
              <w:rPr>
                <w:rFonts w:ascii="Arial" w:hAnsi="Arial" w:cs="Arial"/>
                <w:sz w:val="20"/>
              </w:rPr>
              <w:t>marine engineering based</w:t>
            </w:r>
            <w:r w:rsidR="00AB63C2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>or similar</w:t>
            </w:r>
            <w:r w:rsidRPr="00B264CA">
              <w:rPr>
                <w:rFonts w:ascii="Arial" w:hAnsi="Arial" w:cs="Arial"/>
                <w:color w:val="auto"/>
                <w:sz w:val="20"/>
              </w:rPr>
              <w:t>.</w:t>
            </w:r>
            <w:r w:rsidR="00BE6A57" w:rsidRPr="00B264CA">
              <w:rPr>
                <w:rFonts w:ascii="Arial" w:hAnsi="Arial" w:cs="Arial"/>
                <w:color w:val="auto"/>
                <w:sz w:val="20"/>
              </w:rPr>
              <w:t xml:space="preserve"> </w:t>
            </w:r>
          </w:p>
          <w:p w14:paraId="7C859025" w14:textId="7257B1A6" w:rsidR="00A80B23" w:rsidRDefault="00313418" w:rsidP="00AE2BE7">
            <w:pPr>
              <w:pStyle w:val="SPARCGraphBodyText"/>
              <w:numPr>
                <w:ilvl w:val="0"/>
                <w:numId w:val="33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deally e</w:t>
            </w:r>
            <w:r w:rsidR="00A80B23">
              <w:rPr>
                <w:rFonts w:ascii="Arial" w:hAnsi="Arial" w:cs="Arial"/>
                <w:sz w:val="20"/>
              </w:rPr>
              <w:t xml:space="preserve">xtensive </w:t>
            </w:r>
            <w:r w:rsidR="000F6EDD">
              <w:rPr>
                <w:rFonts w:ascii="Arial" w:hAnsi="Arial" w:cs="Arial"/>
                <w:color w:val="auto"/>
                <w:sz w:val="20"/>
              </w:rPr>
              <w:t>p</w:t>
            </w:r>
            <w:r w:rsidR="000F6EDD" w:rsidRPr="00B264CA">
              <w:rPr>
                <w:rFonts w:ascii="Arial" w:hAnsi="Arial" w:cs="Arial"/>
                <w:color w:val="auto"/>
                <w:sz w:val="20"/>
              </w:rPr>
              <w:t>ractical hands</w:t>
            </w:r>
            <w:r w:rsidR="009C3FA3">
              <w:rPr>
                <w:rFonts w:ascii="Arial" w:hAnsi="Arial" w:cs="Arial"/>
                <w:color w:val="auto"/>
                <w:sz w:val="20"/>
              </w:rPr>
              <w:t>-</w:t>
            </w:r>
            <w:r w:rsidR="000F6EDD" w:rsidRPr="00B264CA">
              <w:rPr>
                <w:rFonts w:ascii="Arial" w:hAnsi="Arial" w:cs="Arial"/>
                <w:color w:val="auto"/>
                <w:sz w:val="20"/>
              </w:rPr>
              <w:t xml:space="preserve">on </w:t>
            </w:r>
            <w:r w:rsidR="00A80B23">
              <w:rPr>
                <w:rFonts w:ascii="Arial" w:hAnsi="Arial" w:cs="Arial"/>
                <w:sz w:val="20"/>
              </w:rPr>
              <w:t xml:space="preserve">maintenance experience across </w:t>
            </w:r>
            <w:r w:rsidR="00B6793E">
              <w:rPr>
                <w:rFonts w:ascii="Arial" w:hAnsi="Arial" w:cs="Arial"/>
                <w:sz w:val="20"/>
              </w:rPr>
              <w:t>all ship systems.</w:t>
            </w:r>
          </w:p>
          <w:p w14:paraId="4CB08370" w14:textId="77777777" w:rsidR="000F6EDD" w:rsidRDefault="000F6EDD" w:rsidP="00AE2BE7">
            <w:pPr>
              <w:pStyle w:val="SPARCGraphBodyText"/>
              <w:numPr>
                <w:ilvl w:val="0"/>
                <w:numId w:val="33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rPr>
                <w:rFonts w:ascii="Arial" w:hAnsi="Arial" w:cs="Arial"/>
                <w:color w:val="auto"/>
                <w:sz w:val="20"/>
              </w:rPr>
            </w:pPr>
            <w:r>
              <w:rPr>
                <w:rFonts w:ascii="Arial" w:hAnsi="Arial" w:cs="Arial"/>
                <w:color w:val="auto"/>
                <w:sz w:val="20"/>
              </w:rPr>
              <w:t xml:space="preserve">Experienced working with Industrial Maintenance systems – both breakdown and preventative </w:t>
            </w:r>
          </w:p>
          <w:p w14:paraId="1644B7EA" w14:textId="4C348D16" w:rsidR="00FB1E68" w:rsidRDefault="00BC7912" w:rsidP="00AE2BE7">
            <w:pPr>
              <w:pStyle w:val="SPARCGraphBodyText"/>
              <w:numPr>
                <w:ilvl w:val="0"/>
                <w:numId w:val="33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rPr>
                <w:rFonts w:ascii="Arial" w:hAnsi="Arial" w:cs="Arial"/>
                <w:color w:val="auto"/>
                <w:sz w:val="20"/>
              </w:rPr>
            </w:pPr>
            <w:r>
              <w:rPr>
                <w:rFonts w:ascii="Arial" w:hAnsi="Arial" w:cs="Arial"/>
                <w:color w:val="auto"/>
                <w:sz w:val="20"/>
              </w:rPr>
              <w:t>Skilled in d</w:t>
            </w:r>
            <w:r w:rsidR="00FB1E68">
              <w:rPr>
                <w:rFonts w:ascii="Arial" w:hAnsi="Arial" w:cs="Arial"/>
                <w:color w:val="auto"/>
                <w:sz w:val="20"/>
              </w:rPr>
              <w:t xml:space="preserve">iagnostics, fault finding and improvements to </w:t>
            </w:r>
            <w:r w:rsidR="00896A1D">
              <w:rPr>
                <w:rFonts w:ascii="Arial" w:hAnsi="Arial" w:cs="Arial"/>
                <w:color w:val="auto"/>
                <w:sz w:val="20"/>
              </w:rPr>
              <w:t>marine</w:t>
            </w:r>
            <w:r w:rsidR="00FB1E68">
              <w:rPr>
                <w:rFonts w:ascii="Arial" w:hAnsi="Arial" w:cs="Arial"/>
                <w:color w:val="auto"/>
                <w:sz w:val="20"/>
              </w:rPr>
              <w:t xml:space="preserve"> </w:t>
            </w:r>
            <w:r w:rsidR="000F6EDD">
              <w:rPr>
                <w:rFonts w:ascii="Arial" w:hAnsi="Arial" w:cs="Arial"/>
                <w:color w:val="auto"/>
                <w:sz w:val="20"/>
              </w:rPr>
              <w:t xml:space="preserve">plant and </w:t>
            </w:r>
            <w:r w:rsidR="00FB1E68">
              <w:rPr>
                <w:rFonts w:ascii="Arial" w:hAnsi="Arial" w:cs="Arial"/>
                <w:color w:val="auto"/>
                <w:sz w:val="20"/>
              </w:rPr>
              <w:t>equipment.</w:t>
            </w:r>
          </w:p>
          <w:p w14:paraId="3ED592EA" w14:textId="77777777" w:rsidR="000F6EDD" w:rsidRPr="00F04FA1" w:rsidRDefault="000F6EDD" w:rsidP="00AE2BE7">
            <w:pPr>
              <w:pStyle w:val="SPARCGraphBodyText"/>
              <w:numPr>
                <w:ilvl w:val="0"/>
                <w:numId w:val="33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rPr>
                <w:rFonts w:ascii="Arial" w:hAnsi="Arial" w:cs="Arial"/>
                <w:sz w:val="20"/>
              </w:rPr>
            </w:pPr>
            <w:r w:rsidRPr="00F04FA1">
              <w:rPr>
                <w:rFonts w:ascii="Arial" w:hAnsi="Arial" w:cs="Arial"/>
                <w:sz w:val="20"/>
              </w:rPr>
              <w:t>Able to read and interpret engineering drawings, equipment manuals and</w:t>
            </w:r>
            <w:r>
              <w:rPr>
                <w:rFonts w:ascii="Arial" w:hAnsi="Arial" w:cs="Arial"/>
                <w:sz w:val="20"/>
              </w:rPr>
              <w:t xml:space="preserve"> operating</w:t>
            </w:r>
            <w:r w:rsidRPr="00F04FA1">
              <w:rPr>
                <w:rFonts w:ascii="Arial" w:hAnsi="Arial" w:cs="Arial"/>
                <w:sz w:val="20"/>
              </w:rPr>
              <w:t xml:space="preserve"> instructions</w:t>
            </w:r>
          </w:p>
          <w:p w14:paraId="33EB8922" w14:textId="42F7029B" w:rsidR="00BE6A57" w:rsidRPr="00E05C66" w:rsidRDefault="00BE6A57" w:rsidP="00AE2BE7">
            <w:pPr>
              <w:pStyle w:val="SPARCGraphBodyText"/>
              <w:numPr>
                <w:ilvl w:val="0"/>
                <w:numId w:val="33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rPr>
                <w:rFonts w:ascii="Arial" w:hAnsi="Arial" w:cs="Arial"/>
                <w:sz w:val="20"/>
              </w:rPr>
            </w:pPr>
            <w:r w:rsidRPr="00F04FA1">
              <w:rPr>
                <w:rFonts w:ascii="Arial" w:hAnsi="Arial" w:cs="Arial"/>
                <w:color w:val="auto"/>
                <w:sz w:val="20"/>
              </w:rPr>
              <w:t>Competent welding skills</w:t>
            </w:r>
          </w:p>
          <w:p w14:paraId="701144D4" w14:textId="019D3411" w:rsidR="00917773" w:rsidRDefault="00917773" w:rsidP="00AE2BE7">
            <w:pPr>
              <w:pStyle w:val="SPARCGraphBodyText"/>
              <w:numPr>
                <w:ilvl w:val="0"/>
                <w:numId w:val="33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rPr>
                <w:rFonts w:ascii="Arial" w:hAnsi="Arial" w:cs="Arial"/>
                <w:color w:val="auto"/>
                <w:sz w:val="20"/>
              </w:rPr>
            </w:pPr>
            <w:r>
              <w:rPr>
                <w:rFonts w:ascii="Arial" w:hAnsi="Arial" w:cs="Arial"/>
                <w:color w:val="auto"/>
                <w:sz w:val="20"/>
              </w:rPr>
              <w:t>Trained, experienced, and competently skilled with the following</w:t>
            </w:r>
            <w:r w:rsidR="00313418">
              <w:rPr>
                <w:rFonts w:ascii="Arial" w:hAnsi="Arial" w:cs="Arial"/>
                <w:color w:val="auto"/>
                <w:sz w:val="20"/>
              </w:rPr>
              <w:t xml:space="preserve"> (or capable of learning)</w:t>
            </w:r>
            <w:r>
              <w:rPr>
                <w:rFonts w:ascii="Arial" w:hAnsi="Arial" w:cs="Arial"/>
                <w:color w:val="auto"/>
                <w:sz w:val="20"/>
              </w:rPr>
              <w:t xml:space="preserve">: </w:t>
            </w:r>
          </w:p>
          <w:p w14:paraId="618A7086" w14:textId="45116D75" w:rsidR="00917773" w:rsidRDefault="00313418" w:rsidP="00AE2BE7">
            <w:pPr>
              <w:pStyle w:val="SPARCGraphBodyText"/>
              <w:numPr>
                <w:ilvl w:val="1"/>
                <w:numId w:val="33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rPr>
                <w:rFonts w:ascii="Arial" w:hAnsi="Arial" w:cs="Arial"/>
                <w:color w:val="auto"/>
                <w:sz w:val="20"/>
              </w:rPr>
            </w:pPr>
            <w:r>
              <w:rPr>
                <w:rFonts w:ascii="Arial" w:hAnsi="Arial" w:cs="Arial"/>
                <w:color w:val="auto"/>
                <w:sz w:val="20"/>
              </w:rPr>
              <w:t>i</w:t>
            </w:r>
            <w:r w:rsidR="00917773">
              <w:rPr>
                <w:rFonts w:ascii="Arial" w:hAnsi="Arial" w:cs="Arial"/>
                <w:color w:val="auto"/>
                <w:sz w:val="20"/>
              </w:rPr>
              <w:t>nstallation and maintenance of bearings &amp; seals</w:t>
            </w:r>
            <w:r w:rsidR="00210768">
              <w:rPr>
                <w:rFonts w:ascii="Arial" w:hAnsi="Arial" w:cs="Arial"/>
                <w:color w:val="auto"/>
                <w:sz w:val="20"/>
              </w:rPr>
              <w:t xml:space="preserve"> including babbitt bearings</w:t>
            </w:r>
            <w:r w:rsidR="00917773">
              <w:rPr>
                <w:rFonts w:ascii="Arial" w:hAnsi="Arial" w:cs="Arial"/>
                <w:color w:val="auto"/>
                <w:sz w:val="20"/>
              </w:rPr>
              <w:t xml:space="preserve">. </w:t>
            </w:r>
          </w:p>
          <w:p w14:paraId="170BBA18" w14:textId="77777777" w:rsidR="00917773" w:rsidRDefault="00917773" w:rsidP="00AE2BE7">
            <w:pPr>
              <w:pStyle w:val="SPARCGraphBodyText"/>
              <w:numPr>
                <w:ilvl w:val="1"/>
                <w:numId w:val="33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rPr>
                <w:rFonts w:ascii="Arial" w:hAnsi="Arial" w:cs="Arial"/>
                <w:color w:val="auto"/>
                <w:sz w:val="20"/>
              </w:rPr>
            </w:pPr>
            <w:r>
              <w:rPr>
                <w:rFonts w:ascii="Arial" w:hAnsi="Arial" w:cs="Arial"/>
                <w:color w:val="auto"/>
                <w:sz w:val="20"/>
              </w:rPr>
              <w:t xml:space="preserve">machinery alignment, </w:t>
            </w:r>
          </w:p>
          <w:p w14:paraId="37EEF666" w14:textId="22555524" w:rsidR="00917773" w:rsidRDefault="00917773" w:rsidP="00AE2BE7">
            <w:pPr>
              <w:pStyle w:val="SPARCGraphBodyText"/>
              <w:numPr>
                <w:ilvl w:val="1"/>
                <w:numId w:val="33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rPr>
                <w:rFonts w:ascii="Arial" w:hAnsi="Arial" w:cs="Arial"/>
                <w:color w:val="auto"/>
                <w:sz w:val="20"/>
              </w:rPr>
            </w:pPr>
            <w:r>
              <w:rPr>
                <w:rFonts w:ascii="Arial" w:hAnsi="Arial" w:cs="Arial"/>
                <w:color w:val="auto"/>
                <w:sz w:val="20"/>
              </w:rPr>
              <w:t>gearbox repairs &amp; maintenance,</w:t>
            </w:r>
          </w:p>
          <w:p w14:paraId="04CB374C" w14:textId="2A8EA6F0" w:rsidR="00AC6616" w:rsidRDefault="00AC6616" w:rsidP="00AE2BE7">
            <w:pPr>
              <w:pStyle w:val="SPARCGraphBodyText"/>
              <w:numPr>
                <w:ilvl w:val="1"/>
                <w:numId w:val="33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rPr>
                <w:rFonts w:ascii="Arial" w:hAnsi="Arial" w:cs="Arial"/>
                <w:color w:val="auto"/>
                <w:sz w:val="20"/>
              </w:rPr>
            </w:pPr>
            <w:r>
              <w:rPr>
                <w:rFonts w:ascii="Arial" w:hAnsi="Arial" w:cs="Arial"/>
                <w:color w:val="auto"/>
                <w:sz w:val="20"/>
              </w:rPr>
              <w:t xml:space="preserve">Hydraulic </w:t>
            </w:r>
            <w:r w:rsidR="00FC71DE">
              <w:rPr>
                <w:rFonts w:ascii="Arial" w:hAnsi="Arial" w:cs="Arial"/>
                <w:color w:val="auto"/>
                <w:sz w:val="20"/>
              </w:rPr>
              <w:t>systems maintenance and repair</w:t>
            </w:r>
          </w:p>
          <w:p w14:paraId="656F6C10" w14:textId="77777777" w:rsidR="00917773" w:rsidRDefault="00917773" w:rsidP="00AE2BE7">
            <w:pPr>
              <w:pStyle w:val="SPARCGraphBodyText"/>
              <w:numPr>
                <w:ilvl w:val="1"/>
                <w:numId w:val="33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rPr>
                <w:rFonts w:ascii="Arial" w:hAnsi="Arial" w:cs="Arial"/>
                <w:color w:val="auto"/>
                <w:sz w:val="20"/>
              </w:rPr>
            </w:pPr>
            <w:r>
              <w:rPr>
                <w:rFonts w:ascii="Arial" w:hAnsi="Arial" w:cs="Arial"/>
                <w:color w:val="auto"/>
                <w:sz w:val="20"/>
              </w:rPr>
              <w:t xml:space="preserve">couplings &amp; transmission systems, </w:t>
            </w:r>
          </w:p>
          <w:p w14:paraId="7E9186D0" w14:textId="7E1B601A" w:rsidR="00917773" w:rsidRDefault="00917773" w:rsidP="00AE2BE7">
            <w:pPr>
              <w:pStyle w:val="SPARCGraphBodyText"/>
              <w:numPr>
                <w:ilvl w:val="1"/>
                <w:numId w:val="33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rPr>
                <w:rFonts w:ascii="Arial" w:hAnsi="Arial" w:cs="Arial"/>
                <w:color w:val="auto"/>
                <w:sz w:val="20"/>
              </w:rPr>
            </w:pPr>
            <w:r>
              <w:rPr>
                <w:rFonts w:ascii="Arial" w:hAnsi="Arial" w:cs="Arial"/>
                <w:color w:val="auto"/>
                <w:sz w:val="20"/>
              </w:rPr>
              <w:t>pumps, valves &amp; pip</w:t>
            </w:r>
            <w:r w:rsidR="00951A18">
              <w:rPr>
                <w:rFonts w:ascii="Arial" w:hAnsi="Arial" w:cs="Arial"/>
                <w:color w:val="auto"/>
                <w:sz w:val="20"/>
              </w:rPr>
              <w:t>ing</w:t>
            </w:r>
            <w:r>
              <w:rPr>
                <w:rFonts w:ascii="Arial" w:hAnsi="Arial" w:cs="Arial"/>
                <w:color w:val="auto"/>
                <w:sz w:val="20"/>
              </w:rPr>
              <w:t xml:space="preserve"> systems</w:t>
            </w:r>
            <w:r w:rsidR="00951A18">
              <w:rPr>
                <w:rFonts w:ascii="Arial" w:hAnsi="Arial" w:cs="Arial"/>
                <w:color w:val="auto"/>
                <w:sz w:val="20"/>
              </w:rPr>
              <w:t xml:space="preserve"> maintenance and repair</w:t>
            </w:r>
          </w:p>
          <w:p w14:paraId="3EA3BAD9" w14:textId="77777777" w:rsidR="00AE2BE7" w:rsidRPr="00250009" w:rsidRDefault="00AE2BE7" w:rsidP="00AE2BE7">
            <w:pPr>
              <w:pStyle w:val="SPARCGraphBodyText"/>
              <w:numPr>
                <w:ilvl w:val="1"/>
                <w:numId w:val="33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textAlignment w:val="auto"/>
              <w:rPr>
                <w:rFonts w:ascii="Arial" w:hAnsi="Arial" w:cs="Arial"/>
                <w:color w:val="auto"/>
                <w:sz w:val="20"/>
              </w:rPr>
            </w:pPr>
            <w:r w:rsidRPr="00250009">
              <w:rPr>
                <w:rFonts w:ascii="Arial" w:hAnsi="Arial" w:cs="Arial"/>
                <w:color w:val="auto"/>
                <w:sz w:val="20"/>
              </w:rPr>
              <w:t>Rudder, propeller &amp; shafting removal, maintenance and refitting.</w:t>
            </w:r>
          </w:p>
          <w:p w14:paraId="2A43EFB3" w14:textId="77777777" w:rsidR="00AE2BE7" w:rsidRPr="00250009" w:rsidRDefault="00AE2BE7" w:rsidP="00AE2BE7">
            <w:pPr>
              <w:pStyle w:val="SPARCGraphBodyText"/>
              <w:numPr>
                <w:ilvl w:val="1"/>
                <w:numId w:val="33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textAlignment w:val="auto"/>
              <w:rPr>
                <w:rFonts w:ascii="Arial" w:hAnsi="Arial" w:cs="Arial"/>
                <w:color w:val="auto"/>
                <w:sz w:val="20"/>
              </w:rPr>
            </w:pPr>
            <w:r w:rsidRPr="00250009">
              <w:rPr>
                <w:rFonts w:ascii="Arial" w:hAnsi="Arial" w:cs="Arial"/>
                <w:color w:val="auto"/>
                <w:sz w:val="20"/>
              </w:rPr>
              <w:t>CPP system repairs and maintenance.</w:t>
            </w:r>
          </w:p>
          <w:p w14:paraId="0B4F69D7" w14:textId="77777777" w:rsidR="00AE2BE7" w:rsidRPr="00250009" w:rsidRDefault="00AE2BE7" w:rsidP="00AE2BE7">
            <w:pPr>
              <w:pStyle w:val="SPARCGraphBodyText"/>
              <w:numPr>
                <w:ilvl w:val="1"/>
                <w:numId w:val="33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textAlignment w:val="auto"/>
              <w:rPr>
                <w:rFonts w:ascii="Arial" w:hAnsi="Arial" w:cs="Arial"/>
                <w:color w:val="auto"/>
                <w:sz w:val="20"/>
              </w:rPr>
            </w:pPr>
            <w:r w:rsidRPr="00250009">
              <w:rPr>
                <w:rFonts w:ascii="Arial" w:hAnsi="Arial" w:cs="Arial"/>
                <w:color w:val="auto"/>
                <w:sz w:val="20"/>
              </w:rPr>
              <w:t>Diesel engine maintenance and overhaul.</w:t>
            </w:r>
          </w:p>
          <w:p w14:paraId="009C1F59" w14:textId="77777777" w:rsidR="00AE2BE7" w:rsidRPr="00250009" w:rsidRDefault="00AE2BE7" w:rsidP="00AE2BE7">
            <w:pPr>
              <w:pStyle w:val="SPARCGraphBodyText"/>
              <w:numPr>
                <w:ilvl w:val="1"/>
                <w:numId w:val="33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textAlignment w:val="auto"/>
              <w:rPr>
                <w:rFonts w:ascii="Arial" w:hAnsi="Arial" w:cs="Arial"/>
                <w:color w:val="auto"/>
                <w:sz w:val="20"/>
              </w:rPr>
            </w:pPr>
            <w:r w:rsidRPr="00250009">
              <w:rPr>
                <w:rFonts w:ascii="Arial" w:hAnsi="Arial" w:cs="Arial"/>
                <w:color w:val="auto"/>
                <w:sz w:val="20"/>
              </w:rPr>
              <w:t xml:space="preserve">Steering systems repair and overhaul. </w:t>
            </w:r>
          </w:p>
          <w:p w14:paraId="006B3C54" w14:textId="77777777" w:rsidR="00AE2BE7" w:rsidRPr="00250009" w:rsidRDefault="00AE2BE7" w:rsidP="00AE2BE7">
            <w:pPr>
              <w:pStyle w:val="SPARCGraphBodyText"/>
              <w:numPr>
                <w:ilvl w:val="1"/>
                <w:numId w:val="33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textAlignment w:val="auto"/>
              <w:rPr>
                <w:rFonts w:ascii="Arial" w:hAnsi="Arial" w:cs="Arial"/>
                <w:color w:val="auto"/>
                <w:sz w:val="20"/>
              </w:rPr>
            </w:pPr>
            <w:r w:rsidRPr="00250009">
              <w:rPr>
                <w:rFonts w:ascii="Arial" w:hAnsi="Arial" w:cs="Arial"/>
                <w:color w:val="auto"/>
                <w:sz w:val="20"/>
              </w:rPr>
              <w:t>Heat exchanger maintenance and repair.</w:t>
            </w:r>
          </w:p>
          <w:p w14:paraId="2CF60F53" w14:textId="77777777" w:rsidR="00AE2BE7" w:rsidRPr="00250009" w:rsidRDefault="00AE2BE7" w:rsidP="00AE2BE7">
            <w:pPr>
              <w:pStyle w:val="SPARCGraphBodyText"/>
              <w:numPr>
                <w:ilvl w:val="1"/>
                <w:numId w:val="33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textAlignment w:val="auto"/>
              <w:rPr>
                <w:rFonts w:ascii="Arial" w:hAnsi="Arial" w:cs="Arial"/>
                <w:color w:val="auto"/>
                <w:sz w:val="20"/>
              </w:rPr>
            </w:pPr>
            <w:r w:rsidRPr="00250009">
              <w:rPr>
                <w:rFonts w:ascii="Arial" w:hAnsi="Arial" w:cs="Arial"/>
                <w:color w:val="auto"/>
                <w:sz w:val="20"/>
              </w:rPr>
              <w:t>Start air systems &amp; compressor maintenance and repair.</w:t>
            </w:r>
          </w:p>
          <w:p w14:paraId="76B6B9F4" w14:textId="77777777" w:rsidR="00AE2BE7" w:rsidRPr="00250009" w:rsidRDefault="00AE2BE7" w:rsidP="00AE2BE7">
            <w:pPr>
              <w:pStyle w:val="SPARCGraphBodyText"/>
              <w:numPr>
                <w:ilvl w:val="1"/>
                <w:numId w:val="33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textAlignment w:val="auto"/>
              <w:rPr>
                <w:rFonts w:ascii="Arial" w:hAnsi="Arial" w:cs="Arial"/>
                <w:color w:val="auto"/>
                <w:sz w:val="20"/>
              </w:rPr>
            </w:pPr>
            <w:r w:rsidRPr="00250009">
              <w:rPr>
                <w:rFonts w:ascii="Arial" w:hAnsi="Arial" w:cs="Arial"/>
                <w:color w:val="auto"/>
                <w:sz w:val="20"/>
              </w:rPr>
              <w:t>Marine boiler and economiser maintenance and repair.</w:t>
            </w:r>
          </w:p>
          <w:p w14:paraId="5B08AC2E" w14:textId="77777777" w:rsidR="00AE2BE7" w:rsidRPr="00250009" w:rsidRDefault="00AE2BE7" w:rsidP="00AE2BE7">
            <w:pPr>
              <w:pStyle w:val="SPARCGraphBodyText"/>
              <w:numPr>
                <w:ilvl w:val="1"/>
                <w:numId w:val="33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textAlignment w:val="auto"/>
              <w:rPr>
                <w:rFonts w:ascii="Arial" w:hAnsi="Arial" w:cs="Arial"/>
                <w:color w:val="auto"/>
                <w:sz w:val="20"/>
              </w:rPr>
            </w:pPr>
            <w:r w:rsidRPr="00250009">
              <w:rPr>
                <w:rFonts w:ascii="Arial" w:hAnsi="Arial" w:cs="Arial"/>
                <w:color w:val="auto"/>
                <w:sz w:val="20"/>
              </w:rPr>
              <w:t>Sewage systems maintenance and repair.</w:t>
            </w:r>
          </w:p>
          <w:p w14:paraId="76C23D8B" w14:textId="77777777" w:rsidR="00AE2BE7" w:rsidRPr="00250009" w:rsidRDefault="00AE2BE7" w:rsidP="00AE2BE7">
            <w:pPr>
              <w:pStyle w:val="SPARCGraphBodyText"/>
              <w:numPr>
                <w:ilvl w:val="1"/>
                <w:numId w:val="33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textAlignment w:val="auto"/>
              <w:rPr>
                <w:rFonts w:ascii="Arial" w:hAnsi="Arial" w:cs="Arial"/>
                <w:color w:val="auto"/>
                <w:sz w:val="20"/>
              </w:rPr>
            </w:pPr>
            <w:r w:rsidRPr="00250009">
              <w:rPr>
                <w:rFonts w:ascii="Arial" w:hAnsi="Arial" w:cs="Arial"/>
                <w:color w:val="auto"/>
                <w:sz w:val="20"/>
              </w:rPr>
              <w:t>OWS maintenance and repairs.</w:t>
            </w:r>
          </w:p>
          <w:p w14:paraId="14BFFFB9" w14:textId="77777777" w:rsidR="00AE2BE7" w:rsidRPr="00250009" w:rsidRDefault="00AE2BE7" w:rsidP="00AE2BE7">
            <w:pPr>
              <w:pStyle w:val="SPARCGraphBodyText"/>
              <w:numPr>
                <w:ilvl w:val="1"/>
                <w:numId w:val="33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textAlignment w:val="auto"/>
              <w:rPr>
                <w:rFonts w:ascii="Arial" w:hAnsi="Arial" w:cs="Arial"/>
                <w:color w:val="auto"/>
                <w:sz w:val="20"/>
              </w:rPr>
            </w:pPr>
            <w:r w:rsidRPr="00250009">
              <w:rPr>
                <w:rFonts w:ascii="Arial" w:hAnsi="Arial" w:cs="Arial"/>
                <w:color w:val="auto"/>
                <w:sz w:val="20"/>
              </w:rPr>
              <w:t>Freshwater maker maintenance and repairs.</w:t>
            </w:r>
          </w:p>
          <w:p w14:paraId="3A4D70EC" w14:textId="24C22A5C" w:rsidR="002E6608" w:rsidRPr="00250009" w:rsidRDefault="00AE2BE7" w:rsidP="00AE2BE7">
            <w:pPr>
              <w:pStyle w:val="SPARCGraphBodyText"/>
              <w:numPr>
                <w:ilvl w:val="1"/>
                <w:numId w:val="33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rPr>
                <w:rFonts w:ascii="Arial" w:hAnsi="Arial" w:cs="Arial"/>
                <w:color w:val="auto"/>
                <w:sz w:val="20"/>
              </w:rPr>
            </w:pPr>
            <w:r w:rsidRPr="00250009">
              <w:rPr>
                <w:rFonts w:ascii="Arial" w:hAnsi="Arial" w:cs="Arial"/>
                <w:sz w:val="20"/>
              </w:rPr>
              <w:t>Purifier maintenance and repairs.</w:t>
            </w:r>
          </w:p>
          <w:p w14:paraId="1C8545E4" w14:textId="68861D8B" w:rsidR="000F6EDD" w:rsidRDefault="000F6EDD" w:rsidP="00AE2BE7">
            <w:pPr>
              <w:pStyle w:val="SPARCGraphBodyText"/>
              <w:numPr>
                <w:ilvl w:val="0"/>
                <w:numId w:val="33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rPr>
                <w:rFonts w:ascii="Arial" w:hAnsi="Arial" w:cs="Arial"/>
                <w:sz w:val="20"/>
              </w:rPr>
            </w:pPr>
            <w:r w:rsidRPr="004E4641">
              <w:rPr>
                <w:rFonts w:ascii="Arial" w:hAnsi="Arial" w:cs="Arial"/>
                <w:sz w:val="20"/>
              </w:rPr>
              <w:t>Current Drivers Licence - Class One</w:t>
            </w:r>
            <w:r>
              <w:rPr>
                <w:rFonts w:ascii="Arial" w:hAnsi="Arial" w:cs="Arial"/>
                <w:sz w:val="20"/>
              </w:rPr>
              <w:t>, mandatory.</w:t>
            </w:r>
          </w:p>
          <w:p w14:paraId="7C284DF6" w14:textId="6A2A9CE2" w:rsidR="00917773" w:rsidRPr="004E4641" w:rsidRDefault="00917773" w:rsidP="00AE2BE7">
            <w:pPr>
              <w:pStyle w:val="SPARCGraphBodyText"/>
              <w:numPr>
                <w:ilvl w:val="0"/>
                <w:numId w:val="33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rPr>
                <w:rFonts w:ascii="Arial" w:hAnsi="Arial" w:cs="Arial"/>
                <w:sz w:val="20"/>
              </w:rPr>
            </w:pPr>
            <w:r w:rsidRPr="00027145">
              <w:rPr>
                <w:rFonts w:ascii="Arial" w:hAnsi="Arial" w:cs="Arial"/>
                <w:sz w:val="20"/>
              </w:rPr>
              <w:t>Current Drivers Licence - Classes Two, Three, Four, Five; Wheels, Track and Forklift Endorsements</w:t>
            </w:r>
            <w:r>
              <w:rPr>
                <w:rFonts w:ascii="Arial" w:hAnsi="Arial" w:cs="Arial"/>
                <w:sz w:val="20"/>
              </w:rPr>
              <w:t>.</w:t>
            </w:r>
          </w:p>
          <w:p w14:paraId="15DDA307" w14:textId="3D40429E" w:rsidR="000F6EDD" w:rsidRPr="00517540" w:rsidRDefault="000F6EDD" w:rsidP="00AE2BE7">
            <w:pPr>
              <w:pStyle w:val="SPARCGraphBodyText"/>
              <w:numPr>
                <w:ilvl w:val="0"/>
                <w:numId w:val="33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rPr>
                <w:rFonts w:ascii="Arial" w:hAnsi="Arial" w:cs="Arial"/>
                <w:sz w:val="20"/>
              </w:rPr>
            </w:pPr>
            <w:r w:rsidRPr="00517540">
              <w:rPr>
                <w:rFonts w:ascii="Arial" w:hAnsi="Arial" w:cs="Arial"/>
                <w:sz w:val="20"/>
              </w:rPr>
              <w:t>Genuine commitment to Health &amp; Safety, Quality</w:t>
            </w:r>
            <w:r>
              <w:rPr>
                <w:rFonts w:ascii="Arial" w:hAnsi="Arial" w:cs="Arial"/>
                <w:sz w:val="20"/>
              </w:rPr>
              <w:t xml:space="preserve">, </w:t>
            </w:r>
            <w:r w:rsidRPr="00517540">
              <w:rPr>
                <w:rFonts w:ascii="Arial" w:hAnsi="Arial" w:cs="Arial"/>
                <w:sz w:val="20"/>
              </w:rPr>
              <w:t>best practice operating standards</w:t>
            </w:r>
            <w:r>
              <w:rPr>
                <w:rFonts w:ascii="Arial" w:hAnsi="Arial" w:cs="Arial"/>
                <w:sz w:val="20"/>
              </w:rPr>
              <w:t xml:space="preserve"> and a job well done</w:t>
            </w:r>
            <w:r w:rsidRPr="00517540">
              <w:rPr>
                <w:rFonts w:ascii="Arial" w:hAnsi="Arial" w:cs="Arial"/>
                <w:sz w:val="20"/>
              </w:rPr>
              <w:t xml:space="preserve"> – holds </w:t>
            </w:r>
            <w:r w:rsidR="00BE6A57" w:rsidRPr="00517540">
              <w:rPr>
                <w:rFonts w:ascii="Arial" w:hAnsi="Arial" w:cs="Arial"/>
                <w:sz w:val="20"/>
              </w:rPr>
              <w:t>self-accountable</w:t>
            </w:r>
            <w:r w:rsidRPr="00517540">
              <w:rPr>
                <w:rFonts w:ascii="Arial" w:hAnsi="Arial" w:cs="Arial"/>
                <w:sz w:val="20"/>
              </w:rPr>
              <w:t xml:space="preserve"> to the highest of standards and will </w:t>
            </w:r>
            <w:r>
              <w:rPr>
                <w:rFonts w:ascii="Arial" w:hAnsi="Arial" w:cs="Arial"/>
                <w:sz w:val="20"/>
              </w:rPr>
              <w:t>expect</w:t>
            </w:r>
            <w:r w:rsidRPr="00517540">
              <w:rPr>
                <w:rFonts w:ascii="Arial" w:hAnsi="Arial" w:cs="Arial"/>
                <w:sz w:val="20"/>
              </w:rPr>
              <w:t xml:space="preserve"> the same </w:t>
            </w:r>
            <w:r>
              <w:rPr>
                <w:rFonts w:ascii="Arial" w:hAnsi="Arial" w:cs="Arial"/>
                <w:sz w:val="20"/>
              </w:rPr>
              <w:t>of</w:t>
            </w:r>
            <w:r w:rsidRPr="00517540">
              <w:rPr>
                <w:rFonts w:ascii="Arial" w:hAnsi="Arial" w:cs="Arial"/>
                <w:sz w:val="20"/>
              </w:rPr>
              <w:t xml:space="preserve"> others.</w:t>
            </w:r>
          </w:p>
          <w:p w14:paraId="72C4051A" w14:textId="77777777" w:rsidR="000F6EDD" w:rsidRPr="00517540" w:rsidRDefault="000F6EDD" w:rsidP="00AE2BE7">
            <w:pPr>
              <w:pStyle w:val="SPARCGraphBodyText"/>
              <w:numPr>
                <w:ilvl w:val="0"/>
                <w:numId w:val="33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rPr>
                <w:rFonts w:ascii="Arial" w:hAnsi="Arial" w:cs="Arial"/>
                <w:sz w:val="20"/>
              </w:rPr>
            </w:pPr>
            <w:r w:rsidRPr="00517540">
              <w:rPr>
                <w:rFonts w:ascii="Arial" w:hAnsi="Arial" w:cs="Arial"/>
                <w:sz w:val="20"/>
              </w:rPr>
              <w:t>Able to make sound assessments when faced with potential risk e.g. health &amp; safety, quality.  Unwilling to compromise on standards and expose self, the team or company to levels of undue risk.</w:t>
            </w:r>
          </w:p>
          <w:p w14:paraId="6504B42C" w14:textId="77777777" w:rsidR="000F6EDD" w:rsidRPr="00B264CA" w:rsidRDefault="000F6EDD" w:rsidP="00AE2BE7">
            <w:pPr>
              <w:pStyle w:val="SPARCGraphBodyText"/>
              <w:numPr>
                <w:ilvl w:val="0"/>
                <w:numId w:val="33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rPr>
                <w:rFonts w:ascii="Arial" w:hAnsi="Arial" w:cs="Arial"/>
                <w:color w:val="auto"/>
                <w:sz w:val="20"/>
              </w:rPr>
            </w:pPr>
            <w:r w:rsidRPr="00B264CA">
              <w:rPr>
                <w:rFonts w:ascii="Arial" w:hAnsi="Arial" w:cs="Arial"/>
                <w:color w:val="auto"/>
                <w:sz w:val="20"/>
              </w:rPr>
              <w:t>Good planning and organisation skills – able to manage self successfully.</w:t>
            </w:r>
          </w:p>
          <w:p w14:paraId="0080F466" w14:textId="77777777" w:rsidR="000F6EDD" w:rsidRPr="00517540" w:rsidRDefault="000F6EDD" w:rsidP="00AE2BE7">
            <w:pPr>
              <w:pStyle w:val="SPARCGraphBodyText"/>
              <w:numPr>
                <w:ilvl w:val="0"/>
                <w:numId w:val="33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rPr>
                <w:rFonts w:ascii="Arial" w:hAnsi="Arial" w:cs="Arial"/>
                <w:sz w:val="20"/>
              </w:rPr>
            </w:pPr>
            <w:r w:rsidRPr="00517540">
              <w:rPr>
                <w:rFonts w:ascii="Arial" w:hAnsi="Arial" w:cs="Arial"/>
                <w:sz w:val="20"/>
              </w:rPr>
              <w:t xml:space="preserve">Able to build trusted relationships at </w:t>
            </w:r>
            <w:r>
              <w:rPr>
                <w:rFonts w:ascii="Arial" w:hAnsi="Arial" w:cs="Arial"/>
                <w:sz w:val="20"/>
              </w:rPr>
              <w:t xml:space="preserve">all </w:t>
            </w:r>
            <w:r w:rsidRPr="00517540">
              <w:rPr>
                <w:rFonts w:ascii="Arial" w:hAnsi="Arial" w:cs="Arial"/>
                <w:sz w:val="20"/>
              </w:rPr>
              <w:t xml:space="preserve">levels; </w:t>
            </w:r>
            <w:r w:rsidRPr="00B264CA">
              <w:rPr>
                <w:rFonts w:ascii="Arial" w:hAnsi="Arial" w:cs="Arial"/>
                <w:color w:val="auto"/>
                <w:sz w:val="20"/>
              </w:rPr>
              <w:t>respected for being a reliable, high performing team member intent on delivering the best job every time.</w:t>
            </w:r>
          </w:p>
          <w:p w14:paraId="6E2C9C8F" w14:textId="77777777" w:rsidR="000F6EDD" w:rsidRPr="00517540" w:rsidRDefault="000F6EDD" w:rsidP="00AE2BE7">
            <w:pPr>
              <w:pStyle w:val="SPARCGraphBodyText"/>
              <w:numPr>
                <w:ilvl w:val="0"/>
                <w:numId w:val="33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rPr>
                <w:rFonts w:ascii="Arial" w:hAnsi="Arial" w:cs="Arial"/>
                <w:sz w:val="20"/>
              </w:rPr>
            </w:pPr>
            <w:r w:rsidRPr="00517540">
              <w:rPr>
                <w:rFonts w:ascii="Arial" w:hAnsi="Arial" w:cs="Arial"/>
                <w:sz w:val="20"/>
              </w:rPr>
              <w:t>A good decision maker when faced with operational challenges – able to successfully work through problems to meet the needs of customers, team members and the business.</w:t>
            </w:r>
          </w:p>
          <w:p w14:paraId="407EF9EF" w14:textId="6DF8A1C2" w:rsidR="000F6EDD" w:rsidRPr="00DE0B39" w:rsidRDefault="000F6EDD" w:rsidP="00AE2BE7">
            <w:pPr>
              <w:pStyle w:val="SPARCGraphBodyText"/>
              <w:numPr>
                <w:ilvl w:val="0"/>
                <w:numId w:val="33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rPr>
                <w:rFonts w:ascii="Arial" w:hAnsi="Arial" w:cs="Arial"/>
                <w:sz w:val="20"/>
              </w:rPr>
            </w:pPr>
            <w:r w:rsidRPr="00517540">
              <w:rPr>
                <w:rFonts w:ascii="Arial" w:hAnsi="Arial" w:cs="Arial"/>
                <w:sz w:val="20"/>
              </w:rPr>
              <w:t>A desire to be part of a continuous learning environment – willing to offer an opinion and encourage team members to do the same.</w:t>
            </w:r>
            <w:r w:rsidR="00BE6A57">
              <w:rPr>
                <w:rFonts w:ascii="Arial" w:hAnsi="Arial" w:cs="Arial"/>
                <w:sz w:val="20"/>
              </w:rPr>
              <w:t xml:space="preserve"> </w:t>
            </w:r>
          </w:p>
          <w:p w14:paraId="01AF9C3B" w14:textId="77777777" w:rsidR="000F6EDD" w:rsidRPr="000F6EDD" w:rsidRDefault="000F6EDD" w:rsidP="00AE2BE7">
            <w:pPr>
              <w:pStyle w:val="SPARCGraphBodyText"/>
              <w:numPr>
                <w:ilvl w:val="0"/>
                <w:numId w:val="33"/>
              </w:numPr>
              <w:tabs>
                <w:tab w:val="clear" w:pos="227"/>
                <w:tab w:val="clear" w:pos="360"/>
                <w:tab w:val="left" w:pos="426"/>
              </w:tabs>
              <w:spacing w:line="240" w:lineRule="auto"/>
              <w:rPr>
                <w:rFonts w:ascii="Arial" w:hAnsi="Arial" w:cs="Arial"/>
                <w:color w:val="auto"/>
                <w:sz w:val="20"/>
              </w:rPr>
            </w:pPr>
            <w:r>
              <w:rPr>
                <w:rFonts w:ascii="Arial" w:hAnsi="Arial" w:cs="Arial"/>
                <w:sz w:val="20"/>
              </w:rPr>
              <w:t>High integrity and trust – able to fulfil diverse pieces of work under different umbrellas with Kernohan’s best interests at heart.</w:t>
            </w:r>
          </w:p>
          <w:p w14:paraId="317CC410" w14:textId="2609FEF1" w:rsidR="002B3D13" w:rsidRPr="002B3D13" w:rsidRDefault="002B3D13" w:rsidP="00917773">
            <w:pPr>
              <w:pStyle w:val="SPARCGraphBodyText"/>
              <w:tabs>
                <w:tab w:val="clear" w:pos="227"/>
                <w:tab w:val="clear" w:pos="360"/>
                <w:tab w:val="left" w:pos="426"/>
              </w:tabs>
              <w:spacing w:line="240" w:lineRule="auto"/>
              <w:ind w:left="426"/>
              <w:rPr>
                <w:rFonts w:ascii="Arial" w:hAnsi="Arial" w:cs="Arial"/>
                <w:sz w:val="20"/>
              </w:rPr>
            </w:pPr>
          </w:p>
        </w:tc>
      </w:tr>
    </w:tbl>
    <w:p w14:paraId="64243CD3" w14:textId="37852249" w:rsidR="00772789" w:rsidRDefault="00772789">
      <w:pPr>
        <w:rPr>
          <w:rFonts w:ascii="Arial" w:hAnsi="Arial" w:cs="Arial"/>
          <w:sz w:val="16"/>
          <w:szCs w:val="16"/>
        </w:rPr>
      </w:pPr>
    </w:p>
    <w:sectPr w:rsidR="00772789" w:rsidSect="00772789">
      <w:headerReference w:type="default" r:id="rId11"/>
      <w:footerReference w:type="default" r:id="rId12"/>
      <w:type w:val="oddPage"/>
      <w:pgSz w:w="11906" w:h="16838"/>
      <w:pgMar w:top="720" w:right="1133" w:bottom="720" w:left="720" w:header="454" w:footer="34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7881EE" w14:textId="77777777" w:rsidR="00F62B28" w:rsidRDefault="00F62B28" w:rsidP="00891C56">
      <w:r>
        <w:separator/>
      </w:r>
    </w:p>
  </w:endnote>
  <w:endnote w:type="continuationSeparator" w:id="0">
    <w:p w14:paraId="37BF63F5" w14:textId="77777777" w:rsidR="00F62B28" w:rsidRDefault="00F62B28" w:rsidP="00891C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PARCSans-Light">
    <w:altName w:val="Courier New"/>
    <w:charset w:val="00"/>
    <w:family w:val="auto"/>
    <w:pitch w:val="variable"/>
    <w:sig w:usb0="03000003" w:usb1="00000000" w:usb2="00000000" w:usb3="00000000" w:csb0="00000001" w:csb1="00000000"/>
  </w:font>
  <w:font w:name="SPARCSans-Bold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C7662A" w14:textId="77777777" w:rsidR="00367282" w:rsidRPr="00164153" w:rsidRDefault="00367282" w:rsidP="005D1BCC">
    <w:pPr>
      <w:pStyle w:val="Footer"/>
      <w:tabs>
        <w:tab w:val="clear" w:pos="8640"/>
        <w:tab w:val="right" w:pos="10065"/>
        <w:tab w:val="right" w:pos="11199"/>
      </w:tabs>
      <w:jc w:val="right"/>
      <w:rPr>
        <w:rStyle w:val="PageNumber"/>
        <w:rFonts w:ascii="Arial" w:hAnsi="Arial" w:cs="Arial"/>
        <w:sz w:val="18"/>
        <w:szCs w:val="18"/>
      </w:rPr>
    </w:pPr>
    <w:r w:rsidRPr="00164153">
      <w:rPr>
        <w:rStyle w:val="PageNumber"/>
        <w:rFonts w:ascii="Arial" w:hAnsi="Arial" w:cs="Arial"/>
        <w:sz w:val="18"/>
        <w:szCs w:val="18"/>
      </w:rPr>
      <w:fldChar w:fldCharType="begin"/>
    </w:r>
    <w:r w:rsidRPr="00164153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Pr="00164153">
      <w:rPr>
        <w:rStyle w:val="PageNumber"/>
        <w:rFonts w:ascii="Arial" w:hAnsi="Arial" w:cs="Arial"/>
        <w:sz w:val="18"/>
        <w:szCs w:val="18"/>
      </w:rPr>
      <w:fldChar w:fldCharType="separate"/>
    </w:r>
    <w:r w:rsidR="00027145">
      <w:rPr>
        <w:rStyle w:val="PageNumber"/>
        <w:rFonts w:ascii="Arial" w:hAnsi="Arial" w:cs="Arial"/>
        <w:noProof/>
        <w:sz w:val="18"/>
        <w:szCs w:val="18"/>
      </w:rPr>
      <w:t>1</w:t>
    </w:r>
    <w:r w:rsidRPr="00164153">
      <w:rPr>
        <w:rStyle w:val="PageNumber"/>
        <w:rFonts w:ascii="Arial" w:hAnsi="Arial" w:cs="Arial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004F2B" w14:textId="77777777" w:rsidR="00F62B28" w:rsidRDefault="00F62B28" w:rsidP="00891C56">
      <w:r>
        <w:separator/>
      </w:r>
    </w:p>
  </w:footnote>
  <w:footnote w:type="continuationSeparator" w:id="0">
    <w:p w14:paraId="5C60492E" w14:textId="77777777" w:rsidR="00F62B28" w:rsidRDefault="00F62B28" w:rsidP="00891C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10F9EF" w14:textId="77777777" w:rsidR="00F81D5E" w:rsidRDefault="00F81D5E" w:rsidP="00F81D5E">
    <w:pPr>
      <w:jc w:val="center"/>
      <w:rPr>
        <w:rFonts w:ascii="Arial" w:hAnsi="Arial" w:cs="Arial"/>
        <w:b/>
        <w:szCs w:val="24"/>
      </w:rPr>
    </w:pPr>
    <w:r>
      <w:rPr>
        <w:noProof/>
        <w:lang w:val="en-NZ"/>
      </w:rPr>
      <w:drawing>
        <wp:anchor distT="0" distB="0" distL="114300" distR="114300" simplePos="0" relativeHeight="251659264" behindDoc="1" locked="0" layoutInCell="1" allowOverlap="1" wp14:anchorId="54E8BFEC" wp14:editId="0017B075">
          <wp:simplePos x="0" y="0"/>
          <wp:positionH relativeFrom="column">
            <wp:posOffset>4143375</wp:posOffset>
          </wp:positionH>
          <wp:positionV relativeFrom="paragraph">
            <wp:posOffset>-227965</wp:posOffset>
          </wp:positionV>
          <wp:extent cx="2495550" cy="1008380"/>
          <wp:effectExtent l="0" t="0" r="0" b="0"/>
          <wp:wrapNone/>
          <wp:docPr id="1" name="Picture 1" descr="cid:8C466121-2357-41EE-AC8F-8E1EC93B0D2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id:8C466121-2357-41EE-AC8F-8E1EC93B0D26"/>
                  <pic:cNvPicPr/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95550" cy="10083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1511328" w14:textId="77777777" w:rsidR="00F81D5E" w:rsidRPr="008C38B7" w:rsidRDefault="00F81D5E" w:rsidP="00F81D5E">
    <w:pPr>
      <w:tabs>
        <w:tab w:val="left" w:pos="4440"/>
      </w:tabs>
      <w:rPr>
        <w:rFonts w:ascii="Arial" w:hAnsi="Arial" w:cs="Arial"/>
        <w:b/>
        <w:sz w:val="44"/>
        <w:szCs w:val="44"/>
      </w:rPr>
    </w:pPr>
    <w:r>
      <w:rPr>
        <w:rFonts w:ascii="Arial" w:hAnsi="Arial" w:cs="Arial"/>
        <w:b/>
        <w:sz w:val="44"/>
        <w:szCs w:val="44"/>
      </w:rPr>
      <w:tab/>
    </w:r>
  </w:p>
  <w:p w14:paraId="1E588408" w14:textId="61813567" w:rsidR="00F81D5E" w:rsidRDefault="00F81D5E" w:rsidP="00F81D5E">
    <w:pPr>
      <w:rPr>
        <w:rFonts w:ascii="Arial" w:hAnsi="Arial" w:cs="Arial"/>
        <w:b/>
        <w:sz w:val="36"/>
        <w:szCs w:val="36"/>
      </w:rPr>
    </w:pPr>
    <w:r w:rsidRPr="008C38B7">
      <w:rPr>
        <w:rFonts w:ascii="Arial" w:hAnsi="Arial" w:cs="Arial"/>
        <w:b/>
        <w:sz w:val="36"/>
        <w:szCs w:val="36"/>
      </w:rPr>
      <w:t>Role Description</w:t>
    </w:r>
  </w:p>
  <w:p w14:paraId="44CDD79C" w14:textId="77777777" w:rsidR="00F81D5E" w:rsidRPr="008C38B7" w:rsidRDefault="00F81D5E" w:rsidP="00F81D5E">
    <w:pPr>
      <w:rPr>
        <w:rFonts w:ascii="Arial" w:hAnsi="Arial" w:cs="Arial"/>
        <w:b/>
        <w:szCs w:val="24"/>
      </w:rPr>
    </w:pPr>
  </w:p>
  <w:p w14:paraId="27D56390" w14:textId="77777777" w:rsidR="00EB2E64" w:rsidRPr="00F81D5E" w:rsidRDefault="00EB2E64" w:rsidP="00F81D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096D2D"/>
    <w:multiLevelType w:val="hybridMultilevel"/>
    <w:tmpl w:val="69BE1508"/>
    <w:lvl w:ilvl="0" w:tplc="D7D6CE78">
      <w:start w:val="1"/>
      <w:numFmt w:val="bullet"/>
      <w:lvlText w:val="-"/>
      <w:lvlJc w:val="left"/>
      <w:pPr>
        <w:ind w:left="786" w:hanging="360"/>
      </w:pPr>
      <w:rPr>
        <w:rFonts w:ascii="Arial" w:eastAsia="Times New Roman" w:hAnsi="Arial" w:cs="Arial" w:hint="default"/>
      </w:rPr>
    </w:lvl>
    <w:lvl w:ilvl="1" w:tplc="1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" w15:restartNumberingAfterBreak="0">
    <w:nsid w:val="05BF177E"/>
    <w:multiLevelType w:val="hybridMultilevel"/>
    <w:tmpl w:val="EBDCF6A6"/>
    <w:lvl w:ilvl="0" w:tplc="B9D84B02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9DE4969"/>
    <w:multiLevelType w:val="hybridMultilevel"/>
    <w:tmpl w:val="24948362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A771940"/>
    <w:multiLevelType w:val="hybridMultilevel"/>
    <w:tmpl w:val="E3B2C03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014CE7"/>
    <w:multiLevelType w:val="hybridMultilevel"/>
    <w:tmpl w:val="13D89EF0"/>
    <w:lvl w:ilvl="0" w:tplc="FFAC2D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9B7AC4"/>
    <w:multiLevelType w:val="hybridMultilevel"/>
    <w:tmpl w:val="CBD076C4"/>
    <w:lvl w:ilvl="0" w:tplc="8264D38C">
      <w:start w:val="1"/>
      <w:numFmt w:val="bullet"/>
      <w:lvlText w:val=""/>
      <w:lvlJc w:val="left"/>
      <w:pPr>
        <w:tabs>
          <w:tab w:val="num" w:pos="750"/>
        </w:tabs>
        <w:ind w:left="750" w:hanging="360"/>
      </w:pPr>
      <w:rPr>
        <w:rFonts w:ascii="Wingdings" w:hAnsi="Wingdings" w:hint="default"/>
        <w:color w:val="auto"/>
        <w:lang w:val="en-AU"/>
      </w:rPr>
    </w:lvl>
    <w:lvl w:ilvl="1" w:tplc="04090003">
      <w:start w:val="1"/>
      <w:numFmt w:val="bullet"/>
      <w:lvlText w:val="o"/>
      <w:lvlJc w:val="left"/>
      <w:pPr>
        <w:tabs>
          <w:tab w:val="num" w:pos="1470"/>
        </w:tabs>
        <w:ind w:left="147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90"/>
        </w:tabs>
        <w:ind w:left="2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10"/>
        </w:tabs>
        <w:ind w:left="2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30"/>
        </w:tabs>
        <w:ind w:left="363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50"/>
        </w:tabs>
        <w:ind w:left="4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70"/>
        </w:tabs>
        <w:ind w:left="5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90"/>
        </w:tabs>
        <w:ind w:left="579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10"/>
        </w:tabs>
        <w:ind w:left="6510" w:hanging="360"/>
      </w:pPr>
      <w:rPr>
        <w:rFonts w:ascii="Wingdings" w:hAnsi="Wingdings" w:hint="default"/>
      </w:rPr>
    </w:lvl>
  </w:abstractNum>
  <w:abstractNum w:abstractNumId="6" w15:restartNumberingAfterBreak="0">
    <w:nsid w:val="135A0C35"/>
    <w:multiLevelType w:val="hybridMultilevel"/>
    <w:tmpl w:val="5546D5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82"/>
        </w:tabs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02"/>
        </w:tabs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22"/>
        </w:tabs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42"/>
        </w:tabs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62"/>
        </w:tabs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82"/>
        </w:tabs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02"/>
        </w:tabs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22"/>
        </w:tabs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1A7D55DF"/>
    <w:multiLevelType w:val="multilevel"/>
    <w:tmpl w:val="0A6E9A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E62732"/>
    <w:multiLevelType w:val="hybridMultilevel"/>
    <w:tmpl w:val="83F4C002"/>
    <w:lvl w:ilvl="0" w:tplc="79BE11BA">
      <w:start w:val="1"/>
      <w:numFmt w:val="bullet"/>
      <w:lvlText w:val="-"/>
      <w:lvlJc w:val="left"/>
      <w:pPr>
        <w:ind w:left="786" w:hanging="360"/>
      </w:pPr>
      <w:rPr>
        <w:rFonts w:ascii="Arial" w:eastAsia="Times" w:hAnsi="Arial" w:cs="Arial" w:hint="default"/>
      </w:rPr>
    </w:lvl>
    <w:lvl w:ilvl="1" w:tplc="1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9" w15:restartNumberingAfterBreak="0">
    <w:nsid w:val="27C43EBD"/>
    <w:multiLevelType w:val="hybridMultilevel"/>
    <w:tmpl w:val="264C9248"/>
    <w:lvl w:ilvl="0" w:tplc="8264D38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lang w:val="en-AU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0F11BF"/>
    <w:multiLevelType w:val="hybridMultilevel"/>
    <w:tmpl w:val="200EFCBA"/>
    <w:lvl w:ilvl="0" w:tplc="04090003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BB4881"/>
    <w:multiLevelType w:val="hybridMultilevel"/>
    <w:tmpl w:val="A07C587A"/>
    <w:lvl w:ilvl="0" w:tplc="1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2" w15:restartNumberingAfterBreak="0">
    <w:nsid w:val="34001C1B"/>
    <w:multiLevelType w:val="hybridMultilevel"/>
    <w:tmpl w:val="F9F4899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F40BFA"/>
    <w:multiLevelType w:val="hybridMultilevel"/>
    <w:tmpl w:val="2C9E0F32"/>
    <w:lvl w:ilvl="0" w:tplc="04090003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DB0FBE"/>
    <w:multiLevelType w:val="hybridMultilevel"/>
    <w:tmpl w:val="34C48BF6"/>
    <w:lvl w:ilvl="0" w:tplc="FFAC2D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8918094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122EEA"/>
    <w:multiLevelType w:val="hybridMultilevel"/>
    <w:tmpl w:val="FF5C0ECA"/>
    <w:lvl w:ilvl="0" w:tplc="8264D38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lang w:val="en-AU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5F4487"/>
    <w:multiLevelType w:val="hybridMultilevel"/>
    <w:tmpl w:val="BF06D65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E502A9"/>
    <w:multiLevelType w:val="hybridMultilevel"/>
    <w:tmpl w:val="56D0C490"/>
    <w:lvl w:ilvl="0" w:tplc="1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294594"/>
    <w:multiLevelType w:val="hybridMultilevel"/>
    <w:tmpl w:val="0A746A9C"/>
    <w:lvl w:ilvl="0" w:tplc="08090001">
      <w:start w:val="1"/>
      <w:numFmt w:val="bullet"/>
      <w:lvlText w:val=""/>
      <w:lvlJc w:val="left"/>
      <w:pPr>
        <w:tabs>
          <w:tab w:val="num" w:pos="862"/>
        </w:tabs>
        <w:ind w:left="86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9" w15:restartNumberingAfterBreak="0">
    <w:nsid w:val="4CAD5066"/>
    <w:multiLevelType w:val="hybridMultilevel"/>
    <w:tmpl w:val="9D60DFC8"/>
    <w:lvl w:ilvl="0" w:tplc="B67AFBC8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B31B18"/>
    <w:multiLevelType w:val="hybridMultilevel"/>
    <w:tmpl w:val="1AA8EAEC"/>
    <w:lvl w:ilvl="0" w:tplc="1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lang w:val="en-AU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563031"/>
    <w:multiLevelType w:val="hybridMultilevel"/>
    <w:tmpl w:val="2D22CBCC"/>
    <w:lvl w:ilvl="0" w:tplc="8264D38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lang w:val="en-AU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A9526D"/>
    <w:multiLevelType w:val="hybridMultilevel"/>
    <w:tmpl w:val="E5B8727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722FE2"/>
    <w:multiLevelType w:val="hybridMultilevel"/>
    <w:tmpl w:val="4626A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AU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F86B6E"/>
    <w:multiLevelType w:val="hybridMultilevel"/>
    <w:tmpl w:val="0742DC8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4C230D"/>
    <w:multiLevelType w:val="hybridMultilevel"/>
    <w:tmpl w:val="AEEAB57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276761"/>
    <w:multiLevelType w:val="hybridMultilevel"/>
    <w:tmpl w:val="6C043A70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05F2B93"/>
    <w:multiLevelType w:val="hybridMultilevel"/>
    <w:tmpl w:val="A3208A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CC6F9D"/>
    <w:multiLevelType w:val="hybridMultilevel"/>
    <w:tmpl w:val="2E1C5CC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B9E2496"/>
    <w:multiLevelType w:val="hybridMultilevel"/>
    <w:tmpl w:val="8AA0C45C"/>
    <w:lvl w:ilvl="0" w:tplc="1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0" w15:restartNumberingAfterBreak="0">
    <w:nsid w:val="7E4F7CE2"/>
    <w:multiLevelType w:val="hybridMultilevel"/>
    <w:tmpl w:val="E8408D8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3452062">
    <w:abstractNumId w:val="6"/>
  </w:num>
  <w:num w:numId="2" w16cid:durableId="1429541053">
    <w:abstractNumId w:val="28"/>
  </w:num>
  <w:num w:numId="3" w16cid:durableId="8798188">
    <w:abstractNumId w:val="3"/>
  </w:num>
  <w:num w:numId="4" w16cid:durableId="1294170664">
    <w:abstractNumId w:val="5"/>
  </w:num>
  <w:num w:numId="5" w16cid:durableId="955329975">
    <w:abstractNumId w:val="15"/>
  </w:num>
  <w:num w:numId="6" w16cid:durableId="1583248303">
    <w:abstractNumId w:val="17"/>
  </w:num>
  <w:num w:numId="7" w16cid:durableId="282884546">
    <w:abstractNumId w:val="21"/>
  </w:num>
  <w:num w:numId="8" w16cid:durableId="1877306326">
    <w:abstractNumId w:val="9"/>
  </w:num>
  <w:num w:numId="9" w16cid:durableId="398867064">
    <w:abstractNumId w:val="5"/>
  </w:num>
  <w:num w:numId="10" w16cid:durableId="1708874200">
    <w:abstractNumId w:val="20"/>
  </w:num>
  <w:num w:numId="11" w16cid:durableId="1030686980">
    <w:abstractNumId w:val="3"/>
  </w:num>
  <w:num w:numId="12" w16cid:durableId="1879780925">
    <w:abstractNumId w:val="2"/>
  </w:num>
  <w:num w:numId="13" w16cid:durableId="709309318">
    <w:abstractNumId w:val="24"/>
  </w:num>
  <w:num w:numId="14" w16cid:durableId="1643390743">
    <w:abstractNumId w:val="30"/>
  </w:num>
  <w:num w:numId="15" w16cid:durableId="1119488885">
    <w:abstractNumId w:val="26"/>
  </w:num>
  <w:num w:numId="16" w16cid:durableId="1203058762">
    <w:abstractNumId w:val="25"/>
  </w:num>
  <w:num w:numId="17" w16cid:durableId="464398972">
    <w:abstractNumId w:val="27"/>
  </w:num>
  <w:num w:numId="18" w16cid:durableId="1426613557">
    <w:abstractNumId w:val="12"/>
  </w:num>
  <w:num w:numId="19" w16cid:durableId="1536380539">
    <w:abstractNumId w:val="22"/>
  </w:num>
  <w:num w:numId="20" w16cid:durableId="486819458">
    <w:abstractNumId w:val="19"/>
  </w:num>
  <w:num w:numId="21" w16cid:durableId="1545482121">
    <w:abstractNumId w:val="23"/>
  </w:num>
  <w:num w:numId="22" w16cid:durableId="933319864">
    <w:abstractNumId w:val="4"/>
  </w:num>
  <w:num w:numId="23" w16cid:durableId="611860411">
    <w:abstractNumId w:val="16"/>
  </w:num>
  <w:num w:numId="24" w16cid:durableId="1395741947">
    <w:abstractNumId w:val="13"/>
  </w:num>
  <w:num w:numId="25" w16cid:durableId="1272399092">
    <w:abstractNumId w:val="10"/>
  </w:num>
  <w:num w:numId="26" w16cid:durableId="1189828211">
    <w:abstractNumId w:val="1"/>
  </w:num>
  <w:num w:numId="27" w16cid:durableId="1026978110">
    <w:abstractNumId w:val="8"/>
  </w:num>
  <w:num w:numId="28" w16cid:durableId="1867331828">
    <w:abstractNumId w:val="0"/>
  </w:num>
  <w:num w:numId="29" w16cid:durableId="1271207282">
    <w:abstractNumId w:val="11"/>
  </w:num>
  <w:num w:numId="30" w16cid:durableId="818545960">
    <w:abstractNumId w:val="7"/>
  </w:num>
  <w:num w:numId="31" w16cid:durableId="1230573900">
    <w:abstractNumId w:val="29"/>
  </w:num>
  <w:num w:numId="32" w16cid:durableId="741029441">
    <w:abstractNumId w:val="18"/>
  </w:num>
  <w:num w:numId="33" w16cid:durableId="180625805">
    <w:abstractNumId w:val="14"/>
  </w:num>
  <w:num w:numId="34" w16cid:durableId="397170335">
    <w:abstractNumId w:val="1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NDc1NDM0NrQ0sDBT0lEKTi0uzszPAykwrQUAJW4MoCwAAAA="/>
  </w:docVars>
  <w:rsids>
    <w:rsidRoot w:val="00F7527B"/>
    <w:rsid w:val="00006731"/>
    <w:rsid w:val="00006BF6"/>
    <w:rsid w:val="00010EAA"/>
    <w:rsid w:val="000115FD"/>
    <w:rsid w:val="00013C69"/>
    <w:rsid w:val="00021A44"/>
    <w:rsid w:val="00027145"/>
    <w:rsid w:val="00030547"/>
    <w:rsid w:val="0003297C"/>
    <w:rsid w:val="00034088"/>
    <w:rsid w:val="000455E1"/>
    <w:rsid w:val="000554B7"/>
    <w:rsid w:val="00055591"/>
    <w:rsid w:val="00057576"/>
    <w:rsid w:val="000646E6"/>
    <w:rsid w:val="0009005F"/>
    <w:rsid w:val="00097966"/>
    <w:rsid w:val="000A2D54"/>
    <w:rsid w:val="000A5F85"/>
    <w:rsid w:val="000B31B7"/>
    <w:rsid w:val="000B3685"/>
    <w:rsid w:val="000B5BB7"/>
    <w:rsid w:val="000C1CED"/>
    <w:rsid w:val="000D0427"/>
    <w:rsid w:val="000D7476"/>
    <w:rsid w:val="000D7824"/>
    <w:rsid w:val="000E1F74"/>
    <w:rsid w:val="000E42A2"/>
    <w:rsid w:val="000E7518"/>
    <w:rsid w:val="000F0BA4"/>
    <w:rsid w:val="000F166C"/>
    <w:rsid w:val="000F1FCE"/>
    <w:rsid w:val="000F6EDD"/>
    <w:rsid w:val="00102A4E"/>
    <w:rsid w:val="00111C7F"/>
    <w:rsid w:val="00114655"/>
    <w:rsid w:val="00123D30"/>
    <w:rsid w:val="00127639"/>
    <w:rsid w:val="00130F45"/>
    <w:rsid w:val="0013105B"/>
    <w:rsid w:val="001325B2"/>
    <w:rsid w:val="00142D76"/>
    <w:rsid w:val="00143673"/>
    <w:rsid w:val="001514C0"/>
    <w:rsid w:val="00153D3C"/>
    <w:rsid w:val="0015482F"/>
    <w:rsid w:val="00155AEB"/>
    <w:rsid w:val="001667B8"/>
    <w:rsid w:val="001750C9"/>
    <w:rsid w:val="00175EF6"/>
    <w:rsid w:val="001820EC"/>
    <w:rsid w:val="001967BD"/>
    <w:rsid w:val="00196D24"/>
    <w:rsid w:val="00197CB5"/>
    <w:rsid w:val="001A333B"/>
    <w:rsid w:val="001A33C4"/>
    <w:rsid w:val="001A4A6F"/>
    <w:rsid w:val="001C0A01"/>
    <w:rsid w:val="001C15DA"/>
    <w:rsid w:val="001C5983"/>
    <w:rsid w:val="001D03B0"/>
    <w:rsid w:val="001D0C61"/>
    <w:rsid w:val="001E507F"/>
    <w:rsid w:val="001E5200"/>
    <w:rsid w:val="001F1494"/>
    <w:rsid w:val="001F2DF7"/>
    <w:rsid w:val="00200388"/>
    <w:rsid w:val="002039C7"/>
    <w:rsid w:val="00210768"/>
    <w:rsid w:val="00210838"/>
    <w:rsid w:val="00210A2F"/>
    <w:rsid w:val="00211275"/>
    <w:rsid w:val="00213024"/>
    <w:rsid w:val="00220109"/>
    <w:rsid w:val="002246EF"/>
    <w:rsid w:val="0022612A"/>
    <w:rsid w:val="00245757"/>
    <w:rsid w:val="00247391"/>
    <w:rsid w:val="00250009"/>
    <w:rsid w:val="00253F25"/>
    <w:rsid w:val="00254527"/>
    <w:rsid w:val="00261CF8"/>
    <w:rsid w:val="00263081"/>
    <w:rsid w:val="002639AD"/>
    <w:rsid w:val="00263EF2"/>
    <w:rsid w:val="00265B41"/>
    <w:rsid w:val="002759B6"/>
    <w:rsid w:val="00281C1C"/>
    <w:rsid w:val="002824C8"/>
    <w:rsid w:val="002852FF"/>
    <w:rsid w:val="002A531C"/>
    <w:rsid w:val="002B3D13"/>
    <w:rsid w:val="002B6F67"/>
    <w:rsid w:val="002C0C57"/>
    <w:rsid w:val="002C30CB"/>
    <w:rsid w:val="002C7A64"/>
    <w:rsid w:val="002D7A25"/>
    <w:rsid w:val="002E22A0"/>
    <w:rsid w:val="002E4B5B"/>
    <w:rsid w:val="002E547D"/>
    <w:rsid w:val="002E6608"/>
    <w:rsid w:val="002F32F5"/>
    <w:rsid w:val="002F5464"/>
    <w:rsid w:val="002F5E99"/>
    <w:rsid w:val="00301E03"/>
    <w:rsid w:val="00313418"/>
    <w:rsid w:val="003163FD"/>
    <w:rsid w:val="00321782"/>
    <w:rsid w:val="0033221C"/>
    <w:rsid w:val="00333FCF"/>
    <w:rsid w:val="00335195"/>
    <w:rsid w:val="00342A62"/>
    <w:rsid w:val="003430D8"/>
    <w:rsid w:val="00350E19"/>
    <w:rsid w:val="00361FEA"/>
    <w:rsid w:val="00363AE9"/>
    <w:rsid w:val="00367282"/>
    <w:rsid w:val="00370A72"/>
    <w:rsid w:val="0039476D"/>
    <w:rsid w:val="003977C9"/>
    <w:rsid w:val="003B7CA4"/>
    <w:rsid w:val="003D2C1E"/>
    <w:rsid w:val="003E36A4"/>
    <w:rsid w:val="003E6F41"/>
    <w:rsid w:val="003E7E10"/>
    <w:rsid w:val="003F1BE0"/>
    <w:rsid w:val="003F6187"/>
    <w:rsid w:val="00401B22"/>
    <w:rsid w:val="004075F3"/>
    <w:rsid w:val="00410B89"/>
    <w:rsid w:val="0041685C"/>
    <w:rsid w:val="00421041"/>
    <w:rsid w:val="00423490"/>
    <w:rsid w:val="00431FA1"/>
    <w:rsid w:val="004356FC"/>
    <w:rsid w:val="004436B2"/>
    <w:rsid w:val="0045074A"/>
    <w:rsid w:val="00473F40"/>
    <w:rsid w:val="00474A6C"/>
    <w:rsid w:val="004867D0"/>
    <w:rsid w:val="004869DB"/>
    <w:rsid w:val="00486ED3"/>
    <w:rsid w:val="0049096B"/>
    <w:rsid w:val="00497871"/>
    <w:rsid w:val="004B6081"/>
    <w:rsid w:val="004C078B"/>
    <w:rsid w:val="004D1B78"/>
    <w:rsid w:val="004D4332"/>
    <w:rsid w:val="004E04B8"/>
    <w:rsid w:val="004E0C0E"/>
    <w:rsid w:val="004E4641"/>
    <w:rsid w:val="004E6856"/>
    <w:rsid w:val="004E753C"/>
    <w:rsid w:val="004F78E1"/>
    <w:rsid w:val="004F7BCB"/>
    <w:rsid w:val="0050055B"/>
    <w:rsid w:val="00503EA6"/>
    <w:rsid w:val="005049CA"/>
    <w:rsid w:val="00505B86"/>
    <w:rsid w:val="005105DD"/>
    <w:rsid w:val="005121F7"/>
    <w:rsid w:val="00513CEA"/>
    <w:rsid w:val="0051684B"/>
    <w:rsid w:val="00517540"/>
    <w:rsid w:val="005235F5"/>
    <w:rsid w:val="00523DCB"/>
    <w:rsid w:val="005309ED"/>
    <w:rsid w:val="005521C5"/>
    <w:rsid w:val="005545AF"/>
    <w:rsid w:val="00561037"/>
    <w:rsid w:val="00562B59"/>
    <w:rsid w:val="00562ECB"/>
    <w:rsid w:val="00582F02"/>
    <w:rsid w:val="00587B16"/>
    <w:rsid w:val="005936A0"/>
    <w:rsid w:val="005A2E2C"/>
    <w:rsid w:val="005A3042"/>
    <w:rsid w:val="005B2344"/>
    <w:rsid w:val="005C1241"/>
    <w:rsid w:val="005C65C4"/>
    <w:rsid w:val="005D0E42"/>
    <w:rsid w:val="005D1BCC"/>
    <w:rsid w:val="005D6C2A"/>
    <w:rsid w:val="005D6F26"/>
    <w:rsid w:val="005E2C56"/>
    <w:rsid w:val="005F04CC"/>
    <w:rsid w:val="005F0C4B"/>
    <w:rsid w:val="00604CA7"/>
    <w:rsid w:val="00616D58"/>
    <w:rsid w:val="00617345"/>
    <w:rsid w:val="0062016C"/>
    <w:rsid w:val="00643AF3"/>
    <w:rsid w:val="0064768B"/>
    <w:rsid w:val="00651565"/>
    <w:rsid w:val="0065643F"/>
    <w:rsid w:val="00657210"/>
    <w:rsid w:val="006607D3"/>
    <w:rsid w:val="00672D25"/>
    <w:rsid w:val="00674E76"/>
    <w:rsid w:val="0068454B"/>
    <w:rsid w:val="0069419A"/>
    <w:rsid w:val="006969B6"/>
    <w:rsid w:val="006A789A"/>
    <w:rsid w:val="006B0710"/>
    <w:rsid w:val="006B61AC"/>
    <w:rsid w:val="006C0635"/>
    <w:rsid w:val="006C3FFF"/>
    <w:rsid w:val="006D2D18"/>
    <w:rsid w:val="006D4A98"/>
    <w:rsid w:val="006D7704"/>
    <w:rsid w:val="006E0D65"/>
    <w:rsid w:val="006E53CC"/>
    <w:rsid w:val="006F64C1"/>
    <w:rsid w:val="006F67CF"/>
    <w:rsid w:val="00703B61"/>
    <w:rsid w:val="00704043"/>
    <w:rsid w:val="0070587C"/>
    <w:rsid w:val="007059B2"/>
    <w:rsid w:val="00710510"/>
    <w:rsid w:val="00713A27"/>
    <w:rsid w:val="00720329"/>
    <w:rsid w:val="00722A5F"/>
    <w:rsid w:val="00732FE0"/>
    <w:rsid w:val="00740745"/>
    <w:rsid w:val="007457AC"/>
    <w:rsid w:val="00745EBD"/>
    <w:rsid w:val="00747136"/>
    <w:rsid w:val="00747BC6"/>
    <w:rsid w:val="007567F6"/>
    <w:rsid w:val="00757A95"/>
    <w:rsid w:val="0076074A"/>
    <w:rsid w:val="00764ED2"/>
    <w:rsid w:val="00772789"/>
    <w:rsid w:val="00775A4A"/>
    <w:rsid w:val="00775D77"/>
    <w:rsid w:val="0078185C"/>
    <w:rsid w:val="00781B6A"/>
    <w:rsid w:val="007971E0"/>
    <w:rsid w:val="007B28D3"/>
    <w:rsid w:val="007B3DF4"/>
    <w:rsid w:val="007C0E51"/>
    <w:rsid w:val="007C108F"/>
    <w:rsid w:val="007D2901"/>
    <w:rsid w:val="007D4671"/>
    <w:rsid w:val="007E0B32"/>
    <w:rsid w:val="007E266B"/>
    <w:rsid w:val="007F0445"/>
    <w:rsid w:val="007F29CD"/>
    <w:rsid w:val="007F32B5"/>
    <w:rsid w:val="007F6CEF"/>
    <w:rsid w:val="008009F3"/>
    <w:rsid w:val="0080143E"/>
    <w:rsid w:val="008123A2"/>
    <w:rsid w:val="008166A7"/>
    <w:rsid w:val="0083170D"/>
    <w:rsid w:val="00842128"/>
    <w:rsid w:val="00843746"/>
    <w:rsid w:val="00852203"/>
    <w:rsid w:val="00854A36"/>
    <w:rsid w:val="00854DFA"/>
    <w:rsid w:val="00860A0D"/>
    <w:rsid w:val="00861CE1"/>
    <w:rsid w:val="0086317E"/>
    <w:rsid w:val="00871CA7"/>
    <w:rsid w:val="00883B47"/>
    <w:rsid w:val="00886367"/>
    <w:rsid w:val="00886E67"/>
    <w:rsid w:val="00891C56"/>
    <w:rsid w:val="00896A1D"/>
    <w:rsid w:val="008B6049"/>
    <w:rsid w:val="008C15A7"/>
    <w:rsid w:val="008E45AE"/>
    <w:rsid w:val="008E6BDB"/>
    <w:rsid w:val="008E6DDD"/>
    <w:rsid w:val="008F01F4"/>
    <w:rsid w:val="008F1B6D"/>
    <w:rsid w:val="008F2C4E"/>
    <w:rsid w:val="00905EEC"/>
    <w:rsid w:val="00917158"/>
    <w:rsid w:val="00917773"/>
    <w:rsid w:val="00932667"/>
    <w:rsid w:val="00932C23"/>
    <w:rsid w:val="009416C9"/>
    <w:rsid w:val="00951A18"/>
    <w:rsid w:val="0096008A"/>
    <w:rsid w:val="009608FC"/>
    <w:rsid w:val="00961684"/>
    <w:rsid w:val="00964B58"/>
    <w:rsid w:val="00971B71"/>
    <w:rsid w:val="0097225F"/>
    <w:rsid w:val="009733E2"/>
    <w:rsid w:val="00980E38"/>
    <w:rsid w:val="00991757"/>
    <w:rsid w:val="00992FB1"/>
    <w:rsid w:val="00997700"/>
    <w:rsid w:val="009A3894"/>
    <w:rsid w:val="009A4661"/>
    <w:rsid w:val="009A5259"/>
    <w:rsid w:val="009A6349"/>
    <w:rsid w:val="009A6717"/>
    <w:rsid w:val="009B00E9"/>
    <w:rsid w:val="009C3FA3"/>
    <w:rsid w:val="009C4268"/>
    <w:rsid w:val="009C4B65"/>
    <w:rsid w:val="009D395F"/>
    <w:rsid w:val="009D46FF"/>
    <w:rsid w:val="009D4E84"/>
    <w:rsid w:val="009E00A8"/>
    <w:rsid w:val="009E4A9A"/>
    <w:rsid w:val="009E4D3C"/>
    <w:rsid w:val="009F210A"/>
    <w:rsid w:val="009F220A"/>
    <w:rsid w:val="009F2E1A"/>
    <w:rsid w:val="009F7FB2"/>
    <w:rsid w:val="00A11894"/>
    <w:rsid w:val="00A13008"/>
    <w:rsid w:val="00A2044E"/>
    <w:rsid w:val="00A23BA5"/>
    <w:rsid w:val="00A24272"/>
    <w:rsid w:val="00A2430C"/>
    <w:rsid w:val="00A25F16"/>
    <w:rsid w:val="00A263F5"/>
    <w:rsid w:val="00A32FBA"/>
    <w:rsid w:val="00A432D1"/>
    <w:rsid w:val="00A445EA"/>
    <w:rsid w:val="00A45BD5"/>
    <w:rsid w:val="00A45D93"/>
    <w:rsid w:val="00A468F3"/>
    <w:rsid w:val="00A51416"/>
    <w:rsid w:val="00A5177C"/>
    <w:rsid w:val="00A536AF"/>
    <w:rsid w:val="00A53DFF"/>
    <w:rsid w:val="00A55C62"/>
    <w:rsid w:val="00A80B23"/>
    <w:rsid w:val="00A81ED5"/>
    <w:rsid w:val="00A90431"/>
    <w:rsid w:val="00A90CB4"/>
    <w:rsid w:val="00A964F1"/>
    <w:rsid w:val="00AA0512"/>
    <w:rsid w:val="00AA5455"/>
    <w:rsid w:val="00AA6D28"/>
    <w:rsid w:val="00AB0B2A"/>
    <w:rsid w:val="00AB63C2"/>
    <w:rsid w:val="00AB6F83"/>
    <w:rsid w:val="00AB74E6"/>
    <w:rsid w:val="00AC1CFF"/>
    <w:rsid w:val="00AC3029"/>
    <w:rsid w:val="00AC6616"/>
    <w:rsid w:val="00AD1020"/>
    <w:rsid w:val="00AD177A"/>
    <w:rsid w:val="00AE2339"/>
    <w:rsid w:val="00AE2BE7"/>
    <w:rsid w:val="00AE2D98"/>
    <w:rsid w:val="00AE37D8"/>
    <w:rsid w:val="00AE3CF4"/>
    <w:rsid w:val="00AE47F6"/>
    <w:rsid w:val="00AE5AD3"/>
    <w:rsid w:val="00AE781E"/>
    <w:rsid w:val="00AF6C57"/>
    <w:rsid w:val="00B043A1"/>
    <w:rsid w:val="00B21D6C"/>
    <w:rsid w:val="00B42575"/>
    <w:rsid w:val="00B435C9"/>
    <w:rsid w:val="00B521C0"/>
    <w:rsid w:val="00B54D43"/>
    <w:rsid w:val="00B57F17"/>
    <w:rsid w:val="00B611C5"/>
    <w:rsid w:val="00B63A0B"/>
    <w:rsid w:val="00B65FF7"/>
    <w:rsid w:val="00B66891"/>
    <w:rsid w:val="00B6793E"/>
    <w:rsid w:val="00B71344"/>
    <w:rsid w:val="00B72B8E"/>
    <w:rsid w:val="00B77D91"/>
    <w:rsid w:val="00B8019B"/>
    <w:rsid w:val="00B82460"/>
    <w:rsid w:val="00B934EA"/>
    <w:rsid w:val="00B9519B"/>
    <w:rsid w:val="00B96DC5"/>
    <w:rsid w:val="00BA151B"/>
    <w:rsid w:val="00BA20C4"/>
    <w:rsid w:val="00BA74E1"/>
    <w:rsid w:val="00BB5BF6"/>
    <w:rsid w:val="00BB66D6"/>
    <w:rsid w:val="00BC5913"/>
    <w:rsid w:val="00BC7912"/>
    <w:rsid w:val="00BD33B7"/>
    <w:rsid w:val="00BD41FA"/>
    <w:rsid w:val="00BE3158"/>
    <w:rsid w:val="00BE6A57"/>
    <w:rsid w:val="00BE7D06"/>
    <w:rsid w:val="00BE7D22"/>
    <w:rsid w:val="00BF0A41"/>
    <w:rsid w:val="00BF5231"/>
    <w:rsid w:val="00BF7CD7"/>
    <w:rsid w:val="00C029C2"/>
    <w:rsid w:val="00C05528"/>
    <w:rsid w:val="00C05953"/>
    <w:rsid w:val="00C1141C"/>
    <w:rsid w:val="00C1412F"/>
    <w:rsid w:val="00C20E51"/>
    <w:rsid w:val="00C2270D"/>
    <w:rsid w:val="00C35A55"/>
    <w:rsid w:val="00C373B7"/>
    <w:rsid w:val="00C43F3A"/>
    <w:rsid w:val="00C50485"/>
    <w:rsid w:val="00C556E5"/>
    <w:rsid w:val="00C56C0E"/>
    <w:rsid w:val="00C57D81"/>
    <w:rsid w:val="00C6578A"/>
    <w:rsid w:val="00C701CD"/>
    <w:rsid w:val="00C7390D"/>
    <w:rsid w:val="00C75EDD"/>
    <w:rsid w:val="00C87433"/>
    <w:rsid w:val="00C90678"/>
    <w:rsid w:val="00C92FA1"/>
    <w:rsid w:val="00CA6E20"/>
    <w:rsid w:val="00CB687A"/>
    <w:rsid w:val="00CD04C5"/>
    <w:rsid w:val="00CD2F27"/>
    <w:rsid w:val="00CE2060"/>
    <w:rsid w:val="00CE4B7E"/>
    <w:rsid w:val="00CF4A5F"/>
    <w:rsid w:val="00CF6EF2"/>
    <w:rsid w:val="00D04FF8"/>
    <w:rsid w:val="00D0662B"/>
    <w:rsid w:val="00D1032C"/>
    <w:rsid w:val="00D13794"/>
    <w:rsid w:val="00D14F24"/>
    <w:rsid w:val="00D20AB0"/>
    <w:rsid w:val="00D215B9"/>
    <w:rsid w:val="00D225CB"/>
    <w:rsid w:val="00D3579B"/>
    <w:rsid w:val="00D4071F"/>
    <w:rsid w:val="00D46E79"/>
    <w:rsid w:val="00D4730E"/>
    <w:rsid w:val="00D5121D"/>
    <w:rsid w:val="00D5463B"/>
    <w:rsid w:val="00D57415"/>
    <w:rsid w:val="00D64E30"/>
    <w:rsid w:val="00D760A0"/>
    <w:rsid w:val="00D837E4"/>
    <w:rsid w:val="00D8494C"/>
    <w:rsid w:val="00D944D1"/>
    <w:rsid w:val="00D94659"/>
    <w:rsid w:val="00DA0B4B"/>
    <w:rsid w:val="00DA106D"/>
    <w:rsid w:val="00DA3A98"/>
    <w:rsid w:val="00DA54BF"/>
    <w:rsid w:val="00DA680A"/>
    <w:rsid w:val="00DA7101"/>
    <w:rsid w:val="00DB207E"/>
    <w:rsid w:val="00DB2237"/>
    <w:rsid w:val="00DB7366"/>
    <w:rsid w:val="00DB7ABB"/>
    <w:rsid w:val="00DB7FD4"/>
    <w:rsid w:val="00DC40A7"/>
    <w:rsid w:val="00DD07CE"/>
    <w:rsid w:val="00DD0DC0"/>
    <w:rsid w:val="00DD28D4"/>
    <w:rsid w:val="00DD3A75"/>
    <w:rsid w:val="00DE0B39"/>
    <w:rsid w:val="00DE4EF2"/>
    <w:rsid w:val="00DE5CBE"/>
    <w:rsid w:val="00DF1B0B"/>
    <w:rsid w:val="00DF1FAB"/>
    <w:rsid w:val="00DF46CE"/>
    <w:rsid w:val="00E05C66"/>
    <w:rsid w:val="00E117C8"/>
    <w:rsid w:val="00E27EC9"/>
    <w:rsid w:val="00E476EB"/>
    <w:rsid w:val="00E554DF"/>
    <w:rsid w:val="00E57C2E"/>
    <w:rsid w:val="00E61F9C"/>
    <w:rsid w:val="00E62CFB"/>
    <w:rsid w:val="00E75E5B"/>
    <w:rsid w:val="00E84CE6"/>
    <w:rsid w:val="00E95AC7"/>
    <w:rsid w:val="00EA551E"/>
    <w:rsid w:val="00EA7E69"/>
    <w:rsid w:val="00EB1EE3"/>
    <w:rsid w:val="00EB2E64"/>
    <w:rsid w:val="00EB3038"/>
    <w:rsid w:val="00EB3FE3"/>
    <w:rsid w:val="00EC015B"/>
    <w:rsid w:val="00EC1A4F"/>
    <w:rsid w:val="00ED2F82"/>
    <w:rsid w:val="00F04360"/>
    <w:rsid w:val="00F04FA1"/>
    <w:rsid w:val="00F148CD"/>
    <w:rsid w:val="00F26CB8"/>
    <w:rsid w:val="00F321D4"/>
    <w:rsid w:val="00F514FC"/>
    <w:rsid w:val="00F553F1"/>
    <w:rsid w:val="00F60D5F"/>
    <w:rsid w:val="00F62B28"/>
    <w:rsid w:val="00F65D8B"/>
    <w:rsid w:val="00F6615D"/>
    <w:rsid w:val="00F667AB"/>
    <w:rsid w:val="00F7527B"/>
    <w:rsid w:val="00F757B6"/>
    <w:rsid w:val="00F81D5E"/>
    <w:rsid w:val="00F84EC1"/>
    <w:rsid w:val="00F868F7"/>
    <w:rsid w:val="00F90A00"/>
    <w:rsid w:val="00F9263A"/>
    <w:rsid w:val="00F95C91"/>
    <w:rsid w:val="00F9694F"/>
    <w:rsid w:val="00F96F30"/>
    <w:rsid w:val="00FB1E68"/>
    <w:rsid w:val="00FB4918"/>
    <w:rsid w:val="00FB62C8"/>
    <w:rsid w:val="00FC2980"/>
    <w:rsid w:val="00FC71DE"/>
    <w:rsid w:val="00FD05AD"/>
    <w:rsid w:val="00FD3BF4"/>
    <w:rsid w:val="00FD4962"/>
    <w:rsid w:val="00FE53B8"/>
    <w:rsid w:val="00FF1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079395E"/>
  <w15:docId w15:val="{5E741403-A039-40A0-9AFD-151D4D14E5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" w:hAnsi="Times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PARCBodyText">
    <w:name w:val="SPARC_BodyText"/>
    <w:basedOn w:val="Normal"/>
    <w:link w:val="SPARCBodyTextChar"/>
    <w:pPr>
      <w:widowControl w:val="0"/>
      <w:tabs>
        <w:tab w:val="left" w:pos="227"/>
        <w:tab w:val="left" w:pos="360"/>
      </w:tabs>
      <w:suppressAutoHyphens/>
      <w:autoSpaceDE w:val="0"/>
      <w:autoSpaceDN w:val="0"/>
      <w:adjustRightInd w:val="0"/>
      <w:spacing w:line="250" w:lineRule="atLeast"/>
      <w:textAlignment w:val="center"/>
    </w:pPr>
    <w:rPr>
      <w:rFonts w:ascii="SPARCSans-Light" w:eastAsia="Times New Roman" w:hAnsi="SPARCSans-Light"/>
      <w:color w:val="000000"/>
      <w:sz w:val="19"/>
      <w:lang w:val="en-GB"/>
    </w:rPr>
  </w:style>
  <w:style w:type="paragraph" w:customStyle="1" w:styleId="SPARCH4">
    <w:name w:val="SPARC_H4"/>
    <w:basedOn w:val="SPARCBodyText"/>
    <w:rPr>
      <w:b/>
    </w:rPr>
  </w:style>
  <w:style w:type="paragraph" w:customStyle="1" w:styleId="SPARCH5">
    <w:name w:val="SPARC_H5"/>
    <w:basedOn w:val="SPARCBodyText"/>
    <w:pPr>
      <w:tabs>
        <w:tab w:val="clear" w:pos="227"/>
      </w:tabs>
    </w:pPr>
    <w:rPr>
      <w:color w:val="EF8100"/>
    </w:rPr>
  </w:style>
  <w:style w:type="paragraph" w:customStyle="1" w:styleId="SPARCBodyIndent">
    <w:name w:val="SPARC_Body Indent"/>
    <w:basedOn w:val="Normal"/>
    <w:pPr>
      <w:widowControl w:val="0"/>
      <w:tabs>
        <w:tab w:val="left" w:pos="227"/>
      </w:tabs>
      <w:suppressAutoHyphens/>
      <w:autoSpaceDE w:val="0"/>
      <w:autoSpaceDN w:val="0"/>
      <w:adjustRightInd w:val="0"/>
      <w:spacing w:after="45" w:line="250" w:lineRule="atLeast"/>
      <w:ind w:left="454" w:hanging="454"/>
      <w:textAlignment w:val="center"/>
    </w:pPr>
    <w:rPr>
      <w:rFonts w:ascii="SPARCSans-Light" w:eastAsia="Times New Roman" w:hAnsi="SPARCSans-Light"/>
      <w:color w:val="000000"/>
      <w:sz w:val="19"/>
      <w:lang w:val="en-GB"/>
    </w:rPr>
  </w:style>
  <w:style w:type="character" w:customStyle="1" w:styleId="SPARCBodyCopyBold">
    <w:name w:val="SPARC_Body Copy Bold"/>
    <w:rPr>
      <w:rFonts w:ascii="SPARCSans-Bold" w:hAnsi="SPARCSans-Bold"/>
      <w:b/>
      <w:color w:val="000000"/>
      <w:sz w:val="19"/>
    </w:rPr>
  </w:style>
  <w:style w:type="character" w:customStyle="1" w:styleId="SPARCH5Text">
    <w:name w:val="SPARC H5 Text"/>
    <w:rPr>
      <w:rFonts w:ascii="SPARCSans-Bold" w:hAnsi="SPARCSans-Bold"/>
      <w:b/>
      <w:color w:val="EF8100"/>
      <w:sz w:val="19"/>
    </w:rPr>
  </w:style>
  <w:style w:type="paragraph" w:customStyle="1" w:styleId="Noparagraphstyle">
    <w:name w:val="[No paragraph style]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SPARCSans-Bold" w:eastAsia="Times New Roman" w:hAnsi="SPARCSans-Bold"/>
      <w:color w:val="000000"/>
      <w:sz w:val="24"/>
      <w:lang w:val="en-GB"/>
    </w:rPr>
  </w:style>
  <w:style w:type="paragraph" w:customStyle="1" w:styleId="SPARCGraphBodyText">
    <w:name w:val="SPARC_Graph_Body_Text"/>
    <w:basedOn w:val="SPARCBodyText"/>
    <w:link w:val="SPARCGraphBodyTextChar"/>
    <w:pPr>
      <w:spacing w:line="192" w:lineRule="atLeast"/>
    </w:pPr>
    <w:rPr>
      <w:sz w:val="16"/>
    </w:rPr>
  </w:style>
  <w:style w:type="character" w:customStyle="1" w:styleId="SPARCGraphTitle">
    <w:name w:val="SPARC_Graph Title"/>
    <w:rPr>
      <w:rFonts w:ascii="SPARCSans-Bold" w:hAnsi="SPARCSans-Bold"/>
      <w:b/>
      <w:sz w:val="16"/>
    </w:rPr>
  </w:style>
  <w:style w:type="paragraph" w:customStyle="1" w:styleId="SPARCH2">
    <w:name w:val="SPARC_H2"/>
    <w:basedOn w:val="SPARCBodyText"/>
    <w:pPr>
      <w:spacing w:after="170"/>
    </w:pPr>
    <w:rPr>
      <w:color w:val="2A0025"/>
      <w:sz w:val="26"/>
    </w:rPr>
  </w:style>
  <w:style w:type="paragraph" w:customStyle="1" w:styleId="SPARCtablebullet">
    <w:name w:val="SPARC_table_bullet"/>
    <w:basedOn w:val="SPARCGraphBodyText"/>
    <w:pPr>
      <w:ind w:left="227" w:hanging="227"/>
    </w:pPr>
  </w:style>
  <w:style w:type="paragraph" w:customStyle="1" w:styleId="SPARCH3">
    <w:name w:val="SPARC_H3"/>
    <w:basedOn w:val="SPARCBodyText"/>
    <w:pPr>
      <w:tabs>
        <w:tab w:val="clear" w:pos="227"/>
        <w:tab w:val="left" w:pos="454"/>
      </w:tabs>
      <w:spacing w:line="260" w:lineRule="atLeast"/>
    </w:pPr>
    <w:rPr>
      <w:color w:val="5085BF"/>
      <w:sz w:val="20"/>
    </w:rPr>
  </w:style>
  <w:style w:type="paragraph" w:customStyle="1" w:styleId="SPARCbulletlist">
    <w:name w:val="SPARC_bullet_list"/>
    <w:basedOn w:val="SPARCBodyText"/>
    <w:pPr>
      <w:tabs>
        <w:tab w:val="clear" w:pos="360"/>
      </w:tabs>
      <w:spacing w:after="45"/>
      <w:ind w:left="454" w:hanging="227"/>
    </w:pPr>
  </w:style>
  <w:style w:type="paragraph" w:customStyle="1" w:styleId="SPARCTitle1">
    <w:name w:val="SPARC_Title_1"/>
    <w:basedOn w:val="Noparagraphstyle"/>
    <w:rsid w:val="00F7527B"/>
    <w:pPr>
      <w:suppressAutoHyphens/>
      <w:spacing w:line="700" w:lineRule="atLeast"/>
    </w:pPr>
    <w:rPr>
      <w:rFonts w:ascii="Arial" w:hAnsi="Arial" w:cs="Arial"/>
      <w:color w:val="5085BF"/>
      <w:sz w:val="56"/>
      <w:szCs w:val="56"/>
    </w:rPr>
  </w:style>
  <w:style w:type="character" w:customStyle="1" w:styleId="SmallBox">
    <w:name w:val="Small Box"/>
    <w:rPr>
      <w:rFonts w:ascii="Wingdings" w:hAnsi="Wingdings"/>
      <w:color w:val="2A0025"/>
      <w:sz w:val="12"/>
    </w:rPr>
  </w:style>
  <w:style w:type="table" w:styleId="TableGrid">
    <w:name w:val="Table Grid"/>
    <w:basedOn w:val="TableNormal"/>
    <w:rsid w:val="003163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A432D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432D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432D1"/>
  </w:style>
  <w:style w:type="paragraph" w:styleId="BalloonText">
    <w:name w:val="Balloon Text"/>
    <w:basedOn w:val="Normal"/>
    <w:semiHidden/>
    <w:rsid w:val="00C1141C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rsid w:val="00D837E4"/>
    <w:pPr>
      <w:jc w:val="both"/>
    </w:pPr>
    <w:rPr>
      <w:rFonts w:ascii="Arial" w:eastAsia="Times New Roman" w:hAnsi="Arial"/>
      <w:sz w:val="22"/>
      <w:lang w:eastAsia="en-US"/>
    </w:rPr>
  </w:style>
  <w:style w:type="paragraph" w:customStyle="1" w:styleId="narrative">
    <w:name w:val="narrative"/>
    <w:basedOn w:val="Normal"/>
    <w:rsid w:val="00D837E4"/>
    <w:pPr>
      <w:spacing w:before="100" w:beforeAutospacing="1" w:after="100" w:afterAutospacing="1"/>
    </w:pPr>
    <w:rPr>
      <w:rFonts w:ascii="Times New Roman" w:eastAsia="Times New Roman" w:hAnsi="Times New Roman"/>
      <w:szCs w:val="24"/>
      <w:lang w:eastAsia="en-US"/>
    </w:rPr>
  </w:style>
  <w:style w:type="paragraph" w:styleId="BodyText3">
    <w:name w:val="Body Text 3"/>
    <w:basedOn w:val="Normal"/>
    <w:rsid w:val="000B5BB7"/>
    <w:pPr>
      <w:spacing w:before="40" w:after="40"/>
      <w:jc w:val="both"/>
    </w:pPr>
    <w:rPr>
      <w:rFonts w:ascii="Arial" w:eastAsia="Times New Roman" w:hAnsi="Arial"/>
      <w:sz w:val="20"/>
      <w:lang w:eastAsia="en-US"/>
    </w:rPr>
  </w:style>
  <w:style w:type="character" w:styleId="CommentReference">
    <w:name w:val="annotation reference"/>
    <w:basedOn w:val="DefaultParagraphFont"/>
    <w:rsid w:val="009C4268"/>
    <w:rPr>
      <w:sz w:val="16"/>
      <w:szCs w:val="16"/>
    </w:rPr>
  </w:style>
  <w:style w:type="paragraph" w:styleId="CommentText">
    <w:name w:val="annotation text"/>
    <w:basedOn w:val="Normal"/>
    <w:link w:val="CommentTextChar"/>
    <w:rsid w:val="009C426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9C4268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9C42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C4268"/>
    <w:rPr>
      <w:b/>
      <w:bCs/>
      <w:lang w:val="en-US"/>
    </w:rPr>
  </w:style>
  <w:style w:type="paragraph" w:customStyle="1" w:styleId="bullet">
    <w:name w:val="bullet"/>
    <w:basedOn w:val="SPARCGraphBodyText"/>
    <w:link w:val="bulletChar"/>
    <w:qFormat/>
    <w:rsid w:val="001E5200"/>
    <w:pPr>
      <w:numPr>
        <w:numId w:val="20"/>
      </w:numPr>
      <w:tabs>
        <w:tab w:val="clear" w:pos="227"/>
        <w:tab w:val="left" w:pos="318"/>
      </w:tabs>
      <w:spacing w:after="120" w:line="240" w:lineRule="auto"/>
      <w:ind w:left="714" w:hanging="357"/>
    </w:pPr>
    <w:rPr>
      <w:rFonts w:ascii="Arial" w:hAnsi="Arial" w:cs="Arial"/>
      <w:szCs w:val="16"/>
    </w:rPr>
  </w:style>
  <w:style w:type="character" w:customStyle="1" w:styleId="SPARCBodyTextChar">
    <w:name w:val="SPARC_BodyText Char"/>
    <w:basedOn w:val="DefaultParagraphFont"/>
    <w:link w:val="SPARCBodyText"/>
    <w:rsid w:val="001E5200"/>
    <w:rPr>
      <w:rFonts w:ascii="SPARCSans-Light" w:eastAsia="Times New Roman" w:hAnsi="SPARCSans-Light"/>
      <w:color w:val="000000"/>
      <w:sz w:val="19"/>
      <w:lang w:val="en-GB"/>
    </w:rPr>
  </w:style>
  <w:style w:type="character" w:customStyle="1" w:styleId="SPARCGraphBodyTextChar">
    <w:name w:val="SPARC_Graph_Body_Text Char"/>
    <w:basedOn w:val="SPARCBodyTextChar"/>
    <w:link w:val="SPARCGraphBodyText"/>
    <w:rsid w:val="001E5200"/>
    <w:rPr>
      <w:rFonts w:ascii="SPARCSans-Light" w:eastAsia="Times New Roman" w:hAnsi="SPARCSans-Light"/>
      <w:color w:val="000000"/>
      <w:sz w:val="16"/>
      <w:lang w:val="en-GB"/>
    </w:rPr>
  </w:style>
  <w:style w:type="character" w:customStyle="1" w:styleId="bulletChar">
    <w:name w:val="bullet Char"/>
    <w:basedOn w:val="SPARCGraphBodyTextChar"/>
    <w:link w:val="bullet"/>
    <w:rsid w:val="001E5200"/>
    <w:rPr>
      <w:rFonts w:ascii="Arial" w:eastAsia="Times New Roman" w:hAnsi="Arial" w:cs="Arial"/>
      <w:color w:val="000000"/>
      <w:sz w:val="16"/>
      <w:szCs w:val="16"/>
      <w:lang w:val="en-GB"/>
    </w:rPr>
  </w:style>
  <w:style w:type="paragraph" w:styleId="ListParagraph">
    <w:name w:val="List Paragraph"/>
    <w:basedOn w:val="Normal"/>
    <w:uiPriority w:val="34"/>
    <w:qFormat/>
    <w:rsid w:val="002F5E99"/>
    <w:pPr>
      <w:ind w:left="720"/>
      <w:contextualSpacing/>
    </w:pPr>
  </w:style>
  <w:style w:type="character" w:styleId="Hyperlink">
    <w:name w:val="Hyperlink"/>
    <w:basedOn w:val="DefaultParagraphFont"/>
    <w:unhideWhenUsed/>
    <w:rsid w:val="00130F45"/>
    <w:rPr>
      <w:color w:val="0000FF" w:themeColor="hyperlink"/>
      <w:u w:val="single"/>
    </w:rPr>
  </w:style>
  <w:style w:type="character" w:customStyle="1" w:styleId="HeaderChar">
    <w:name w:val="Header Char"/>
    <w:basedOn w:val="DefaultParagraphFont"/>
    <w:link w:val="Header"/>
    <w:rsid w:val="006A789A"/>
    <w:rPr>
      <w:sz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B63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571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8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1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2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8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1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6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3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33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7384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4406899">
                      <w:marLeft w:val="150"/>
                      <w:marRight w:val="150"/>
                      <w:marTop w:val="30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18024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31712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5708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27782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8C466121-2357-41EE-AC8F-8E1EC93B0D26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6198334-5e4b-43ff-ad23-5bc945075071" xsi:nil="true"/>
    <lcf76f155ced4ddcb4097134ff3c332f xmlns="ec9fc93c-7703-4f4d-b94c-61b965874374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F387EAD73BE44DBFB3655CF59C49D3" ma:contentTypeVersion="15" ma:contentTypeDescription="Create a new document." ma:contentTypeScope="" ma:versionID="79309abd9d78b6fd95cb8c45c84c5ddd">
  <xsd:schema xmlns:xsd="http://www.w3.org/2001/XMLSchema" xmlns:xs="http://www.w3.org/2001/XMLSchema" xmlns:p="http://schemas.microsoft.com/office/2006/metadata/properties" xmlns:ns2="ec9fc93c-7703-4f4d-b94c-61b965874374" xmlns:ns3="b6198334-5e4b-43ff-ad23-5bc945075071" targetNamespace="http://schemas.microsoft.com/office/2006/metadata/properties" ma:root="true" ma:fieldsID="663a8b0789b013f0b2e9a67c2f26e197" ns2:_="" ns3:_="">
    <xsd:import namespace="ec9fc93c-7703-4f4d-b94c-61b965874374"/>
    <xsd:import namespace="b6198334-5e4b-43ff-ad23-5bc9450750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9fc93c-7703-4f4d-b94c-61b9658743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95dc0e0-79da-41c2-98eb-1fff6dfa8b1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98334-5e4b-43ff-ad23-5bc945075071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49fa024d-a52f-4baa-a106-8ca8ceae5be3}" ma:internalName="TaxCatchAll" ma:showField="CatchAllData" ma:web="b6198334-5e4b-43ff-ad23-5bc9450750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FCD63A8-BA38-4F2C-8294-135EF96538C4}">
  <ds:schemaRefs>
    <ds:schemaRef ds:uri="http://schemas.microsoft.com/office/2006/metadata/properties"/>
    <ds:schemaRef ds:uri="http://schemas.microsoft.com/office/infopath/2007/PartnerControls"/>
    <ds:schemaRef ds:uri="b6198334-5e4b-43ff-ad23-5bc945075071"/>
    <ds:schemaRef ds:uri="ec9fc93c-7703-4f4d-b94c-61b965874374"/>
  </ds:schemaRefs>
</ds:datastoreItem>
</file>

<file path=customXml/itemProps2.xml><?xml version="1.0" encoding="utf-8"?>
<ds:datastoreItem xmlns:ds="http://schemas.openxmlformats.org/officeDocument/2006/customXml" ds:itemID="{CECF7675-6538-49EE-AA21-5E8981730A3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E1172B7-9673-4E11-B88D-A2544733D1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9fc93c-7703-4f4d-b94c-61b965874374"/>
    <ds:schemaRef ds:uri="b6198334-5e4b-43ff-ad23-5bc9450750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52C071A-DEB1-42F8-8A93-BCF41D8A09C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928</Words>
  <Characters>529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 Template</vt:lpstr>
    </vt:vector>
  </TitlesOfParts>
  <Company/>
  <LinksUpToDate>false</LinksUpToDate>
  <CharactersWithSpaces>6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Description Template</dc:title>
  <dc:creator>Janine Dowding</dc:creator>
  <cp:lastModifiedBy>Janine Dowding</cp:lastModifiedBy>
  <cp:revision>20</cp:revision>
  <cp:lastPrinted>2008-06-06T02:01:00Z</cp:lastPrinted>
  <dcterms:created xsi:type="dcterms:W3CDTF">2023-12-19T23:15:00Z</dcterms:created>
  <dcterms:modified xsi:type="dcterms:W3CDTF">2026-03-22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F387EAD73BE44DBFB3655CF59C49D3</vt:lpwstr>
  </property>
  <property fmtid="{D5CDD505-2E9C-101B-9397-08002B2CF9AE}" pid="3" name="Order">
    <vt:r8>907400</vt:r8>
  </property>
  <property fmtid="{D5CDD505-2E9C-101B-9397-08002B2CF9AE}" pid="4" name="MediaServiceImageTags">
    <vt:lpwstr/>
  </property>
  <property fmtid="{D5CDD505-2E9C-101B-9397-08002B2CF9AE}" pid="5" name="docLang">
    <vt:lpwstr>en</vt:lpwstr>
  </property>
</Properties>
</file>